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4744" w:type="dxa"/>
        <w:tblLook w:val="04A0" w:firstRow="1" w:lastRow="0" w:firstColumn="1" w:lastColumn="0" w:noHBand="0" w:noVBand="1"/>
      </w:tblPr>
      <w:tblGrid>
        <w:gridCol w:w="1000"/>
        <w:gridCol w:w="1781"/>
        <w:gridCol w:w="1360"/>
        <w:gridCol w:w="168"/>
        <w:gridCol w:w="1191"/>
        <w:gridCol w:w="169"/>
        <w:gridCol w:w="1137"/>
        <w:gridCol w:w="159"/>
        <w:gridCol w:w="1296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9C1DA8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4F53EAD9" w:rsidR="00F250B6" w:rsidRPr="00F250B6" w:rsidRDefault="009D796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kyScanner01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12CC0EA6" w:rsidR="00F250B6" w:rsidRPr="00F250B6" w:rsidRDefault="00FA1F7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et currencies – check status code 200</w:t>
            </w:r>
          </w:p>
        </w:tc>
      </w:tr>
      <w:tr w:rsidR="00F250B6" w:rsidRPr="00F250B6" w14:paraId="6632E772" w14:textId="77777777" w:rsidTr="009C1DA8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31A46DF0" w:rsidR="00F250B6" w:rsidRPr="00F250B6" w:rsidRDefault="009D7969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ositive/Negative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5208A938" w:rsidR="00F250B6" w:rsidRPr="00F250B6" w:rsidRDefault="009D796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ositive test case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5068B682" w14:textId="7F4CFC64" w:rsidR="00F250B6" w:rsidRPr="009D7969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2" w:type="dxa"/>
            <w:gridSpan w:val="2"/>
            <w:shd w:val="clear" w:color="auto" w:fill="auto"/>
          </w:tcPr>
          <w:p w14:paraId="5C2E8678" w14:textId="3B6F0BBE" w:rsidR="00F250B6" w:rsidRPr="009D7969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left w:val="nil"/>
            </w:tcBorders>
            <w:shd w:val="clear" w:color="auto" w:fill="auto"/>
          </w:tcPr>
          <w:p w14:paraId="7FE9A359" w14:textId="0BEB4873" w:rsidR="00F250B6" w:rsidRPr="009D7969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tcBorders>
              <w:left w:val="nil"/>
            </w:tcBorders>
            <w:shd w:val="clear" w:color="auto" w:fill="auto"/>
            <w:noWrap/>
          </w:tcPr>
          <w:p w14:paraId="412C93E7" w14:textId="38BDBD9B" w:rsidR="00F250B6" w:rsidRPr="009D7969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D7969" w:rsidRPr="00F250B6" w14:paraId="59770233" w14:textId="77777777" w:rsidTr="009C1DA8">
        <w:trPr>
          <w:gridAfter w:val="7"/>
          <w:wAfter w:w="7938" w:type="dxa"/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9D7969" w:rsidRPr="00F250B6" w:rsidRDefault="009D796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9D7969" w:rsidRPr="00F250B6" w:rsidRDefault="009D796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9D7969" w:rsidRPr="00F250B6" w:rsidRDefault="009D796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9D7969" w:rsidRPr="00F250B6" w:rsidRDefault="009D796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9D7969" w:rsidRPr="00F250B6" w:rsidRDefault="009D796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9C1DA8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623DF902" w:rsidR="00F250B6" w:rsidRPr="00F250B6" w:rsidRDefault="009D796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zudin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0EA67646" w:rsidR="00F250B6" w:rsidRPr="00F250B6" w:rsidRDefault="009D796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8</w:t>
            </w:r>
            <w:r w:rsidR="00F250B6"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="00F250B6"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3FA5744" w:rsidR="00F250B6" w:rsidRPr="00F250B6" w:rsidRDefault="009C1DA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9C1DA8">
        <w:trPr>
          <w:trHeight w:val="295"/>
        </w:trPr>
        <w:tc>
          <w:tcPr>
            <w:tcW w:w="100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669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2F44BEA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</w:t>
            </w:r>
            <w:r w:rsidR="009D7969">
              <w:rPr>
                <w:rFonts w:eastAsia="Times New Roman" w:cstheme="minorHAnsi"/>
                <w:b/>
                <w:bCs/>
                <w:lang w:eastAsia="en-GB"/>
              </w:rPr>
              <w:t>-conditions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: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9C1DA8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20485534" w:rsidR="00F250B6" w:rsidRPr="00F250B6" w:rsidRDefault="00FA1F7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Postman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4E5E93EF" w:rsidR="00F250B6" w:rsidRPr="00F250B6" w:rsidRDefault="00FA1F7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key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db53320519msh292a4b14f44ca06p17371djsn6139620139fb</w:t>
            </w:r>
          </w:p>
        </w:tc>
      </w:tr>
      <w:tr w:rsidR="00F250B6" w:rsidRPr="00F250B6" w14:paraId="29E8EC92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A05BB0D" w:rsidR="00F250B6" w:rsidRPr="00F250B6" w:rsidRDefault="00FA1F7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URL: 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https://skyscanner-skyscanner-flight-search-v1.p.rapidapi.com/apiservices/reference/v1.0/currencies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31E9B4A" w:rsidR="00F250B6" w:rsidRPr="00F250B6" w:rsidRDefault="00FA1F7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host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skyscanner-skyscanner-flight-search-v1.p.rapidapi.com</w:t>
            </w:r>
          </w:p>
        </w:tc>
      </w:tr>
      <w:tr w:rsidR="00F250B6" w:rsidRPr="00F250B6" w14:paraId="78209763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14807AB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9C1DA8">
        <w:trPr>
          <w:trHeight w:val="472"/>
        </w:trPr>
        <w:tc>
          <w:tcPr>
            <w:tcW w:w="1000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309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56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9C1DA8">
        <w:trPr>
          <w:trHeight w:val="472"/>
        </w:trPr>
        <w:tc>
          <w:tcPr>
            <w:tcW w:w="1000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309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56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9C1DA8">
        <w:trPr>
          <w:trHeight w:val="573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2C57B3A2" w:rsidR="00F250B6" w:rsidRPr="00F250B6" w:rsidRDefault="00FA1F7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ke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4F11886C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0BF93D2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23FA304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44CE2B2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60FDAB96" w:rsidR="00F250B6" w:rsidRPr="00F250B6" w:rsidRDefault="00FA1F7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host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0CC0116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3D793CB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5E9E40AF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623D7F4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704F9713" w:rsidR="00F250B6" w:rsidRPr="00F250B6" w:rsidRDefault="009C1DA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end button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1BFE1847" w:rsidR="00F250B6" w:rsidRPr="00F250B6" w:rsidRDefault="009C1DA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tus code is 200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66AA1F36" w:rsidR="00F250B6" w:rsidRPr="00F250B6" w:rsidRDefault="009C1DA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082E831B" w:rsidR="00F250B6" w:rsidRPr="00F250B6" w:rsidRDefault="009C1DA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91978" w:rsidRPr="00F250B6" w14:paraId="26C51F2F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720126" w14:textId="77777777" w:rsidR="00B91978" w:rsidRDefault="00B91978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308228B" w14:textId="77777777" w:rsidR="00B91978" w:rsidRDefault="00B91978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ACF0C4A" w14:textId="2A2215C0" w:rsidR="00B91978" w:rsidRPr="00F250B6" w:rsidRDefault="00B91978" w:rsidP="00B9197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174276" w14:textId="77777777" w:rsidR="00B91978" w:rsidRPr="00F250B6" w:rsidRDefault="00B9197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D5898" w14:textId="77777777" w:rsidR="00B91978" w:rsidRPr="00F250B6" w:rsidRDefault="00B9197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1CB41C" w14:textId="77777777" w:rsidR="00B91978" w:rsidRPr="00F250B6" w:rsidRDefault="00B9197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365770" w14:textId="77777777" w:rsidR="00B91978" w:rsidRPr="00F250B6" w:rsidRDefault="00B9197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C1DA8" w:rsidRPr="00F250B6" w14:paraId="002DA462" w14:textId="77777777" w:rsidTr="009C1DA8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EE3B47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64FE50" w14:textId="46780CCD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kyScanner0</w:t>
            </w:r>
            <w:r w:rsidR="0049211B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4A7D3614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907036" w14:textId="180CA5F2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et currencies – check status code 403</w:t>
            </w:r>
          </w:p>
        </w:tc>
      </w:tr>
      <w:tr w:rsidR="009C1DA8" w:rsidRPr="00F250B6" w14:paraId="520665DA" w14:textId="77777777" w:rsidTr="009C1DA8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07F221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ositive/Negative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E0D47A" w14:textId="782752CB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egative test case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0D44112F" w14:textId="77777777" w:rsidR="009C1DA8" w:rsidRPr="009D7969" w:rsidRDefault="009C1DA8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2" w:type="dxa"/>
            <w:gridSpan w:val="2"/>
            <w:shd w:val="clear" w:color="auto" w:fill="auto"/>
          </w:tcPr>
          <w:p w14:paraId="0753E8C8" w14:textId="77777777" w:rsidR="009C1DA8" w:rsidRPr="009D7969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left w:val="nil"/>
            </w:tcBorders>
            <w:shd w:val="clear" w:color="auto" w:fill="auto"/>
          </w:tcPr>
          <w:p w14:paraId="3915F6AE" w14:textId="77777777" w:rsidR="009C1DA8" w:rsidRPr="009D7969" w:rsidRDefault="009C1DA8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tcBorders>
              <w:left w:val="nil"/>
            </w:tcBorders>
            <w:shd w:val="clear" w:color="auto" w:fill="auto"/>
            <w:noWrap/>
          </w:tcPr>
          <w:p w14:paraId="1AA549A1" w14:textId="77777777" w:rsidR="009C1DA8" w:rsidRPr="009D7969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9C1DA8" w:rsidRPr="00F250B6" w14:paraId="66093DD8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7E3728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16E701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A8D34E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5BBF04D1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4A28A995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E82F0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1E172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6284FE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94CF0E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82134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7EAEEB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C1DA8" w:rsidRPr="00F250B6" w14:paraId="1A83094A" w14:textId="77777777" w:rsidTr="009C1DA8">
        <w:trPr>
          <w:gridAfter w:val="7"/>
          <w:wAfter w:w="7938" w:type="dxa"/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966475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989FF1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3CA64F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C502A8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3DEB1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C1DA8" w:rsidRPr="00F250B6" w14:paraId="3D0777A5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081F52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A6528C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B9A2D3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A82396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6A0E68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77F40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9A16E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D2B101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DD6E79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E3DC24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13629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C1DA8" w:rsidRPr="00F250B6" w14:paraId="0B9EAFE5" w14:textId="77777777" w:rsidTr="009C1DA8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85C9FC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A2A89B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zudin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2B16E8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1A7887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8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8EC05D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768A27" w14:textId="21D55286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C1DA8" w:rsidRPr="00F250B6" w14:paraId="09BD6F75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EA0BB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F91D25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DFEDE8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B6B27A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9B9F5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8F91FE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09AA2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91F21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4C0C81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8890B2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23E2B7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C1DA8" w:rsidRPr="00F250B6" w14:paraId="7E8DAF73" w14:textId="77777777" w:rsidTr="009C1DA8">
        <w:trPr>
          <w:trHeight w:val="295"/>
        </w:trPr>
        <w:tc>
          <w:tcPr>
            <w:tcW w:w="100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69A156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669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5F452C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-conditions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: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ED7629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DAE02E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D72405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9C1DA8" w:rsidRPr="00F250B6" w14:paraId="30CA03E1" w14:textId="77777777" w:rsidTr="009C1DA8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90D49A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38DB4D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Postman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2247D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7EB1A4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71BF71" w14:textId="7155B25B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key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db53320519msh292a4b14f44ca06p17371djsn6139620139</w:t>
            </w:r>
          </w:p>
        </w:tc>
      </w:tr>
      <w:tr w:rsidR="009C1DA8" w:rsidRPr="00F250B6" w14:paraId="7365BF07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03A08F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337547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URL: 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https://skyscanner-skyscanner-flight-search-v1.p.rapidapi.com/apiservices/reference/v1.0/currencies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26EAC7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09A0CB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6A770B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host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skyscanner-skyscanner-flight-search-v1.p.rapidapi.com</w:t>
            </w:r>
          </w:p>
        </w:tc>
      </w:tr>
      <w:tr w:rsidR="009C1DA8" w:rsidRPr="00F250B6" w14:paraId="2B89DE88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5E6E2D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B566ED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A5CE0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09E1DA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2A584A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C1DA8" w:rsidRPr="00F250B6" w14:paraId="6A77FD74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2AE477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8B99FE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9FB3A4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BB528C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5AB900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C1DA8" w:rsidRPr="00F250B6" w14:paraId="18EB50ED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33DC9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A5F80C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29CEC3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EDBF9E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CF3C1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800769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A907E1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A0408B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D8ED70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9AC76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FA35B6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C1DA8" w:rsidRPr="00F250B6" w14:paraId="5BD133C1" w14:textId="77777777" w:rsidTr="009C1DA8">
        <w:trPr>
          <w:trHeight w:val="472"/>
        </w:trPr>
        <w:tc>
          <w:tcPr>
            <w:tcW w:w="1000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4016DD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309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BA01E3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56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3E746FE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9B5CD6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453A0F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9C1DA8" w:rsidRPr="00F250B6" w14:paraId="600733ED" w14:textId="77777777" w:rsidTr="009C1DA8">
        <w:trPr>
          <w:trHeight w:val="472"/>
        </w:trPr>
        <w:tc>
          <w:tcPr>
            <w:tcW w:w="1000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3BB58F2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309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4FE99F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56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5C24AF6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C27CCF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53AE8F1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9C1DA8" w:rsidRPr="00F250B6" w14:paraId="6DDD0B6B" w14:textId="77777777" w:rsidTr="009C1DA8">
        <w:trPr>
          <w:trHeight w:val="573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5FE4CA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D8DD1E" w14:textId="6C36ADE4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in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ke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A7A987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1F93F4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7BF7C5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C1DA8" w:rsidRPr="00F250B6" w14:paraId="08F2AC41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0BF351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82568C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host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3F16D2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5B4796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D62267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C1DA8" w:rsidRPr="00F250B6" w14:paraId="4B2EAC3A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C6DD21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1E1893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end button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A19439" w14:textId="0BDB204A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tus code is 403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C019DC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ACEDE0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C1DA8" w:rsidRPr="00F250B6" w14:paraId="475337E6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91FEAB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E3B88A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2B7ED9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ADEFEC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DA0735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C1DA8" w:rsidRPr="00F250B6" w14:paraId="4464FDBB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43C82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E2373E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6E3491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E38001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B2A4B2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C1DA8" w:rsidRPr="00F250B6" w14:paraId="746C83BB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66CA32" w14:textId="77777777" w:rsidR="009C1DA8" w:rsidRPr="00F250B6" w:rsidRDefault="009C1DA8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67C326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B63A56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E8AB30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FC4840" w14:textId="77777777" w:rsidR="009C1DA8" w:rsidRPr="00F250B6" w:rsidRDefault="009C1DA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91978" w:rsidRPr="00F250B6" w14:paraId="0347B665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20DD3" w14:textId="77777777" w:rsidR="00B91978" w:rsidRPr="00F250B6" w:rsidRDefault="00B91978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C92EDE" w14:textId="77777777" w:rsidR="00B91978" w:rsidRPr="00F250B6" w:rsidRDefault="00B9197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7E4F8" w14:textId="77777777" w:rsidR="00B91978" w:rsidRPr="00F250B6" w:rsidRDefault="00B9197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B7F4A2" w14:textId="77777777" w:rsidR="00B91978" w:rsidRPr="00F250B6" w:rsidRDefault="00B9197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30AC1D" w14:textId="77777777" w:rsidR="00B91978" w:rsidRPr="00F250B6" w:rsidRDefault="00B9197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91978" w:rsidRPr="00F250B6" w14:paraId="34205A97" w14:textId="77777777" w:rsidTr="009C1DA8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DEA10" w14:textId="77777777" w:rsidR="00B91978" w:rsidRPr="00F250B6" w:rsidRDefault="00B91978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694BEB" w14:textId="77777777" w:rsidR="00B91978" w:rsidRPr="00F250B6" w:rsidRDefault="00B9197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2439F" w14:textId="77777777" w:rsidR="00B91978" w:rsidRPr="00F250B6" w:rsidRDefault="00B9197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390F05" w14:textId="77777777" w:rsidR="00B91978" w:rsidRPr="00F250B6" w:rsidRDefault="00B9197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01E7A5" w14:textId="77777777" w:rsidR="00B91978" w:rsidRPr="00F250B6" w:rsidRDefault="00B91978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A24B6" w:rsidRPr="00F250B6" w14:paraId="265BE39D" w14:textId="77777777" w:rsidTr="00C603C4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AB5C0F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F76CB6" w14:textId="5D6265F4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kyScanner0</w:t>
            </w:r>
            <w:r w:rsidR="0049211B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781263F8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9229D6" w14:textId="4F5591E5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et currencies – check schema</w:t>
            </w:r>
          </w:p>
        </w:tc>
      </w:tr>
      <w:tr w:rsidR="00DA24B6" w:rsidRPr="00F250B6" w14:paraId="4D856B08" w14:textId="77777777" w:rsidTr="00C603C4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37D507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ositive/Negative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F442F6" w14:textId="14F2E155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ositive test case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6BB9B3E7" w14:textId="77777777" w:rsidR="00DA24B6" w:rsidRPr="009D7969" w:rsidRDefault="00DA24B6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2" w:type="dxa"/>
            <w:gridSpan w:val="2"/>
            <w:shd w:val="clear" w:color="auto" w:fill="auto"/>
          </w:tcPr>
          <w:p w14:paraId="4E378B45" w14:textId="77777777" w:rsidR="00DA24B6" w:rsidRPr="009D7969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left w:val="nil"/>
            </w:tcBorders>
            <w:shd w:val="clear" w:color="auto" w:fill="auto"/>
          </w:tcPr>
          <w:p w14:paraId="43E6B4B3" w14:textId="77777777" w:rsidR="00DA24B6" w:rsidRPr="009D7969" w:rsidRDefault="00DA24B6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tcBorders>
              <w:left w:val="nil"/>
            </w:tcBorders>
            <w:shd w:val="clear" w:color="auto" w:fill="auto"/>
            <w:noWrap/>
          </w:tcPr>
          <w:p w14:paraId="04AF20AE" w14:textId="77777777" w:rsidR="00DA24B6" w:rsidRPr="009D7969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DA24B6" w:rsidRPr="00F250B6" w14:paraId="08460F4A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67F81D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A61AB8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5BE8CD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EBFC9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7C106E83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1D6C9865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left w:val="nil"/>
              <w:bottom w:val="nil"/>
              <w:right w:val="nil"/>
            </w:tcBorders>
            <w:shd w:val="clear" w:color="auto" w:fill="auto"/>
            <w:hideMark/>
          </w:tcPr>
          <w:p w14:paraId="6A1F1775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D3C942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DCB613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41F394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2A7E8F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A24B6" w:rsidRPr="00F250B6" w14:paraId="63E0807E" w14:textId="77777777" w:rsidTr="00C603C4">
        <w:trPr>
          <w:gridAfter w:val="7"/>
          <w:wAfter w:w="7938" w:type="dxa"/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54D79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39C849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5949A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E2C0FF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2C370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A24B6" w:rsidRPr="00F250B6" w14:paraId="7C6A007C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E55B0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1A1AB3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7F3618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4B143C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3E948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964CC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0CAEB6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977CB2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9786D0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BC4B6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564A38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A24B6" w:rsidRPr="00F250B6" w14:paraId="1CD94497" w14:textId="77777777" w:rsidTr="00C603C4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A19374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A28D1A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zudin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0BEE9E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CE0ADF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8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84075F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1B92BD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A24B6" w:rsidRPr="00F250B6" w14:paraId="2F39F4C7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2905DC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D29AD1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A3238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B57693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28BFD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1157A8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5C98CF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5EE955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2A3B32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2DB46C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F631C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A24B6" w:rsidRPr="00F250B6" w14:paraId="06182632" w14:textId="77777777" w:rsidTr="00C603C4">
        <w:trPr>
          <w:trHeight w:val="295"/>
        </w:trPr>
        <w:tc>
          <w:tcPr>
            <w:tcW w:w="100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703455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669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948A01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-conditions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: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7F1C22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67210A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36B4A8F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A24B6" w:rsidRPr="00F250B6" w14:paraId="00313590" w14:textId="77777777" w:rsidTr="00C603C4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7E0243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29A3B9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Postman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7AD2D1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F650E7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8A7180" w14:textId="23A2DBFD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key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db53320519msh292a4b14f44ca06p17371djsn6139620139</w:t>
            </w:r>
            <w:r>
              <w:rPr>
                <w:rFonts w:eastAsia="Times New Roman" w:cstheme="minorHAnsi"/>
                <w:lang w:eastAsia="en-GB"/>
              </w:rPr>
              <w:t>fb</w:t>
            </w:r>
          </w:p>
        </w:tc>
      </w:tr>
      <w:tr w:rsidR="00DA24B6" w:rsidRPr="00F250B6" w14:paraId="358B074B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E084AA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4E662C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URL: 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https://skyscanner-skyscanner-flight-search-v1.p.rapidapi.com/apiservices/reference/v1.0/currencies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263F3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B1436F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74D136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host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skyscanner-skyscanner-flight-search-v1.p.rapidapi.com</w:t>
            </w:r>
          </w:p>
        </w:tc>
      </w:tr>
      <w:tr w:rsidR="00DA24B6" w:rsidRPr="00F250B6" w14:paraId="7F5E4FBD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A399B2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4C0625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94BA65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BF7F65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872333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A24B6" w:rsidRPr="00F250B6" w14:paraId="54C7EF12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25FB5F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295324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74792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318E6C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318BAB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A24B6" w:rsidRPr="00F250B6" w14:paraId="585BC699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2B581D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E00A75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FDEDA4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927CD4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B991A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D23E1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1659BD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7D69D2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51860B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004EC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9C307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A24B6" w:rsidRPr="00F250B6" w14:paraId="5E27D646" w14:textId="77777777" w:rsidTr="00C603C4">
        <w:trPr>
          <w:trHeight w:val="295"/>
        </w:trPr>
        <w:tc>
          <w:tcPr>
            <w:tcW w:w="100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3DEBA5E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557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A0795F" w14:textId="22B59155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that schema is ok for get currencie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D0775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F3D417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C6639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8A8546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A24B6" w:rsidRPr="00F250B6" w14:paraId="32DF4DCD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42168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274C9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73356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94EDE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398C1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7F290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15EF8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53613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8329E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ACEAF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7F001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A24B6" w:rsidRPr="00F250B6" w14:paraId="6F9E0025" w14:textId="77777777" w:rsidTr="00C603C4">
        <w:trPr>
          <w:trHeight w:val="472"/>
        </w:trPr>
        <w:tc>
          <w:tcPr>
            <w:tcW w:w="1000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B879A1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309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1EEC42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56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5A607D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348450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C4AFEE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A24B6" w:rsidRPr="00F250B6" w14:paraId="72C7C667" w14:textId="77777777" w:rsidTr="00C603C4">
        <w:trPr>
          <w:trHeight w:val="472"/>
        </w:trPr>
        <w:tc>
          <w:tcPr>
            <w:tcW w:w="1000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787E9C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309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89DE130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56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D4E952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07C46F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F07A167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A24B6" w:rsidRPr="00F250B6" w14:paraId="442AD534" w14:textId="77777777" w:rsidTr="00C603C4">
        <w:trPr>
          <w:trHeight w:val="573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136363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D8C47B" w14:textId="5C7445F8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ke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64B5F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B64730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D5E7CF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A24B6" w:rsidRPr="00F250B6" w14:paraId="2A6ED13E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420009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83270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host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83AC03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6AA0D8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A94953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A24B6" w:rsidRPr="00F250B6" w14:paraId="3A8473E3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5DF410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690106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end button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591CB9" w14:textId="2EBBD292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chema is ok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AF9B01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A5F3D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A24B6" w:rsidRPr="00F250B6" w14:paraId="5BAAB01B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5EA54F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F87301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60ED1F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756633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DE8540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A24B6" w:rsidRPr="00F250B6" w14:paraId="23B4674B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32DD11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57A62C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8ECD62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6A1BEA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BDCED5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A24B6" w:rsidRPr="00F250B6" w14:paraId="7B7F85AC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EB7EA3" w14:textId="77777777" w:rsidR="00DA24B6" w:rsidRPr="00F250B6" w:rsidRDefault="00DA24B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61D9E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8AE72D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D38CB4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C9A9AF" w14:textId="77777777" w:rsidR="00DA24B6" w:rsidRPr="00F250B6" w:rsidRDefault="00DA24B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9211B" w:rsidRPr="00F250B6" w14:paraId="0FDAEFF0" w14:textId="77777777" w:rsidTr="00C603C4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B49921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6344A8" w14:textId="60D81750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kyScanner0</w:t>
            </w:r>
            <w:r w:rsidR="003A389C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724DBE50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8B08BC" w14:textId="12DCF31E" w:rsidR="0049211B" w:rsidRPr="00F250B6" w:rsidRDefault="00F148A2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Browse quotes</w:t>
            </w:r>
            <w:r w:rsidR="0049211B">
              <w:rPr>
                <w:rFonts w:eastAsia="Times New Roman" w:cstheme="minorHAnsi"/>
                <w:lang w:eastAsia="en-GB"/>
              </w:rPr>
              <w:t xml:space="preserve"> – check status code 200</w:t>
            </w:r>
          </w:p>
        </w:tc>
      </w:tr>
      <w:tr w:rsidR="0049211B" w:rsidRPr="009D7969" w14:paraId="6C5AB96E" w14:textId="77777777" w:rsidTr="00C603C4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338348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ositive/Negative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404ABC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ositive test case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697FBF26" w14:textId="5167E282" w:rsidR="0049211B" w:rsidRPr="009D7969" w:rsidRDefault="000E397A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MOKE TEST</w:t>
            </w:r>
          </w:p>
        </w:tc>
        <w:tc>
          <w:tcPr>
            <w:tcW w:w="2592" w:type="dxa"/>
            <w:gridSpan w:val="2"/>
            <w:shd w:val="clear" w:color="auto" w:fill="auto"/>
          </w:tcPr>
          <w:p w14:paraId="64D4FF20" w14:textId="77777777" w:rsidR="0049211B" w:rsidRPr="009D7969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left w:val="nil"/>
            </w:tcBorders>
            <w:shd w:val="clear" w:color="auto" w:fill="auto"/>
          </w:tcPr>
          <w:p w14:paraId="5A4C6529" w14:textId="77777777" w:rsidR="0049211B" w:rsidRPr="009D7969" w:rsidRDefault="0049211B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tcBorders>
              <w:left w:val="nil"/>
            </w:tcBorders>
            <w:shd w:val="clear" w:color="auto" w:fill="auto"/>
            <w:noWrap/>
          </w:tcPr>
          <w:p w14:paraId="3FD1BD5F" w14:textId="77777777" w:rsidR="0049211B" w:rsidRPr="009D7969" w:rsidRDefault="0049211B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49211B" w:rsidRPr="00F250B6" w14:paraId="37DF90CC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AC3ED0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2955F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925E5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F8780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E1403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E2A11E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4BB034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36620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61AC0B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121AB4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975D35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9211B" w:rsidRPr="00F250B6" w14:paraId="6B4902C1" w14:textId="77777777" w:rsidTr="008622C4">
        <w:trPr>
          <w:trHeight w:val="368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C2B415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835887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zudin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E81726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CCDA0E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8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D62F58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E2F7CB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9211B" w:rsidRPr="00F250B6" w14:paraId="4669DA6C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FBA869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8BF8D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59645B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6BD29F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7BF640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2E2F2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E934C1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99BDF5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944C9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709243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A7D381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9211B" w:rsidRPr="00F250B6" w14:paraId="4A6A708E" w14:textId="77777777" w:rsidTr="00C603C4">
        <w:trPr>
          <w:trHeight w:val="295"/>
        </w:trPr>
        <w:tc>
          <w:tcPr>
            <w:tcW w:w="100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ED43EA" w14:textId="77777777" w:rsidR="0049211B" w:rsidRPr="00F250B6" w:rsidRDefault="0049211B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669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534A50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-conditions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: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56C4E4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3CC32E6" w14:textId="77777777" w:rsidR="0049211B" w:rsidRPr="00F250B6" w:rsidRDefault="0049211B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BC973C1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49211B" w:rsidRPr="00F250B6" w14:paraId="7C6531F0" w14:textId="77777777" w:rsidTr="00C603C4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6CCF53" w14:textId="77777777" w:rsidR="0049211B" w:rsidRPr="00F250B6" w:rsidRDefault="0049211B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5A97E5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Postman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81DFAB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6E74CA" w14:textId="77777777" w:rsidR="0049211B" w:rsidRPr="00F250B6" w:rsidRDefault="0049211B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836922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key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db53320519msh292a4b14f44ca06p17371djsn6139620139fb</w:t>
            </w:r>
          </w:p>
        </w:tc>
      </w:tr>
      <w:tr w:rsidR="0049211B" w:rsidRPr="00F250B6" w14:paraId="378FEA8B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39B64D" w14:textId="77777777" w:rsidR="0049211B" w:rsidRPr="00F250B6" w:rsidRDefault="0049211B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E139A64" w14:textId="77D0C8F8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URL: </w:t>
            </w:r>
            <w:r w:rsidR="00F148A2"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https://skyscanner-skyscanner-flight-search-v1.p.rapidapi.com/apiservices/browsequotes/v1.0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16AFD1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63B554" w14:textId="77777777" w:rsidR="0049211B" w:rsidRPr="00F250B6" w:rsidRDefault="0049211B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30072B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host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skyscanner-skyscanner-flight-search-v1.p.rapidapi.com</w:t>
            </w:r>
          </w:p>
        </w:tc>
      </w:tr>
      <w:tr w:rsidR="00F148A2" w:rsidRPr="00F250B6" w14:paraId="467381D4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1E97EB" w14:textId="77777777" w:rsidR="00F148A2" w:rsidRPr="00F250B6" w:rsidRDefault="00F148A2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B6CF97" w14:textId="77777777" w:rsidR="00F148A2" w:rsidRDefault="00F148A2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4696B2" w14:textId="77777777" w:rsidR="00F148A2" w:rsidRPr="00F250B6" w:rsidRDefault="00F148A2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FDF0B" w14:textId="584874BC" w:rsidR="00F148A2" w:rsidRPr="00F250B6" w:rsidRDefault="00F148A2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EC5B33" w14:textId="28B928FA" w:rsidR="00F148A2" w:rsidRPr="008622C4" w:rsidRDefault="00355E19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c</w:t>
            </w:r>
            <w:r w:rsidR="00F148A2">
              <w:rPr>
                <w:rFonts w:eastAsia="Times New Roman" w:cstheme="minorHAnsi"/>
                <w:b/>
                <w:bCs/>
                <w:lang w:eastAsia="en-GB"/>
              </w:rPr>
              <w:t xml:space="preserve">ountry = </w:t>
            </w:r>
            <w:r w:rsidR="00F148A2">
              <w:rPr>
                <w:rFonts w:eastAsia="Times New Roman" w:cstheme="minorHAnsi"/>
                <w:lang w:eastAsia="en-GB"/>
              </w:rPr>
              <w:t xml:space="preserve">DE, </w:t>
            </w:r>
            <w:r>
              <w:rPr>
                <w:rFonts w:eastAsia="Times New Roman" w:cstheme="minorHAnsi"/>
                <w:lang w:eastAsia="en-GB"/>
              </w:rPr>
              <w:t>c</w:t>
            </w:r>
            <w:r w:rsidR="00F148A2">
              <w:rPr>
                <w:rFonts w:eastAsia="Times New Roman" w:cstheme="minorHAnsi"/>
                <w:b/>
                <w:bCs/>
                <w:lang w:eastAsia="en-GB"/>
              </w:rPr>
              <w:t>u</w:t>
            </w:r>
            <w:r w:rsidR="008622C4">
              <w:rPr>
                <w:rFonts w:eastAsia="Times New Roman" w:cstheme="minorHAnsi"/>
                <w:b/>
                <w:bCs/>
                <w:lang w:eastAsia="en-GB"/>
              </w:rPr>
              <w:t>r</w:t>
            </w:r>
            <w:r w:rsidR="00F148A2">
              <w:rPr>
                <w:rFonts w:eastAsia="Times New Roman" w:cstheme="minorHAnsi"/>
                <w:b/>
                <w:bCs/>
                <w:lang w:eastAsia="en-GB"/>
              </w:rPr>
              <w:t xml:space="preserve">rency = </w:t>
            </w:r>
            <w:r w:rsidR="00F148A2">
              <w:rPr>
                <w:rFonts w:eastAsia="Times New Roman" w:cstheme="minorHAnsi"/>
                <w:lang w:eastAsia="en-GB"/>
              </w:rPr>
              <w:t xml:space="preserve">EUR, </w:t>
            </w:r>
            <w:r>
              <w:rPr>
                <w:rFonts w:eastAsia="Times New Roman" w:cstheme="minorHAnsi"/>
                <w:lang w:eastAsia="en-GB"/>
              </w:rPr>
              <w:t>l</w:t>
            </w:r>
            <w:r w:rsidR="008622C4">
              <w:rPr>
                <w:rFonts w:eastAsia="Times New Roman" w:cstheme="minorHAnsi"/>
                <w:b/>
                <w:bCs/>
                <w:lang w:eastAsia="en-GB"/>
              </w:rPr>
              <w:t>ocale=</w:t>
            </w:r>
            <w:r w:rsidR="008622C4">
              <w:rPr>
                <w:rFonts w:eastAsia="Times New Roman" w:cstheme="minorHAnsi"/>
                <w:lang w:eastAsia="en-GB"/>
              </w:rPr>
              <w:t xml:space="preserve">de-DE,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</w:t>
            </w:r>
            <w:r w:rsidR="008622C4">
              <w:rPr>
                <w:rFonts w:eastAsia="Times New Roman" w:cstheme="minorHAnsi"/>
                <w:b/>
                <w:bCs/>
                <w:lang w:eastAsia="en-GB"/>
              </w:rPr>
              <w:t>riginPlace</w:t>
            </w:r>
            <w:proofErr w:type="spellEnd"/>
            <w:r w:rsidR="008622C4">
              <w:rPr>
                <w:rFonts w:eastAsia="Times New Roman" w:cstheme="minorHAnsi"/>
                <w:b/>
                <w:bCs/>
                <w:lang w:eastAsia="en-GB"/>
              </w:rPr>
              <w:t>=</w:t>
            </w:r>
            <w:r w:rsidR="008622C4"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SJJ-sky</w:t>
            </w:r>
          </w:p>
        </w:tc>
      </w:tr>
      <w:tr w:rsidR="008622C4" w:rsidRPr="00F250B6" w14:paraId="58841211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5F4774" w14:textId="77777777" w:rsidR="008622C4" w:rsidRPr="00F250B6" w:rsidRDefault="008622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44F66C" w14:textId="77777777" w:rsidR="008622C4" w:rsidRDefault="008622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AE5970" w14:textId="77777777" w:rsidR="008622C4" w:rsidRPr="00F250B6" w:rsidRDefault="008622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9ED1D" w14:textId="60443EE1" w:rsidR="008622C4" w:rsidRDefault="008622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FA39B1" w14:textId="7C845A88" w:rsidR="008622C4" w:rsidRPr="008622C4" w:rsidRDefault="00355E19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b/>
                <w:bCs/>
                <w:lang w:eastAsia="en-GB"/>
              </w:rPr>
              <w:t>d</w:t>
            </w:r>
            <w:r w:rsidR="008622C4">
              <w:rPr>
                <w:rFonts w:eastAsia="Times New Roman" w:cstheme="minorHAnsi"/>
                <w:b/>
                <w:bCs/>
                <w:lang w:eastAsia="en-GB"/>
              </w:rPr>
              <w:t>estinationPlace</w:t>
            </w:r>
            <w:proofErr w:type="spellEnd"/>
            <w:r w:rsidR="008622C4">
              <w:rPr>
                <w:rFonts w:eastAsia="Times New Roman" w:cstheme="minorHAnsi"/>
                <w:b/>
                <w:bCs/>
                <w:lang w:eastAsia="en-GB"/>
              </w:rPr>
              <w:t>=</w:t>
            </w:r>
            <w:r w:rsidR="008622C4">
              <w:rPr>
                <w:rFonts w:eastAsia="Times New Roman" w:cstheme="minorHAnsi"/>
                <w:lang w:eastAsia="en-GB"/>
              </w:rPr>
              <w:t xml:space="preserve">ISTA-sky,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</w:t>
            </w:r>
            <w:r w:rsidR="008622C4"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utbound</w:t>
            </w:r>
            <w:r w:rsid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P</w:t>
            </w:r>
            <w:r w:rsidR="008622C4"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artial</w:t>
            </w:r>
            <w:r w:rsid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D</w:t>
            </w:r>
            <w:r w:rsidR="008622C4"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ate</w:t>
            </w:r>
            <w:proofErr w:type="spellEnd"/>
            <w:r w:rsid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=</w:t>
            </w:r>
            <w:r w:rsidR="008622C4">
              <w:rPr>
                <w:rFonts w:ascii="Lato" w:hAnsi="Lato"/>
                <w:sz w:val="21"/>
                <w:szCs w:val="21"/>
                <w:shd w:val="clear" w:color="auto" w:fill="FFFFFF"/>
              </w:rPr>
              <w:t>2021-09-01</w:t>
            </w:r>
          </w:p>
        </w:tc>
      </w:tr>
      <w:tr w:rsidR="0049211B" w:rsidRPr="00F250B6" w14:paraId="18C291FB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EFCDE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794AF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FD4B6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053D6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D0D2F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FB91D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D5CE2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131A7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AAE8F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76418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78C6A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9211B" w:rsidRPr="00F250B6" w14:paraId="66FB2B9F" w14:textId="77777777" w:rsidTr="00C603C4">
        <w:trPr>
          <w:trHeight w:val="472"/>
        </w:trPr>
        <w:tc>
          <w:tcPr>
            <w:tcW w:w="1000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670AFE" w14:textId="77777777" w:rsidR="0049211B" w:rsidRPr="00F250B6" w:rsidRDefault="0049211B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309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1DB70C" w14:textId="77777777" w:rsidR="0049211B" w:rsidRPr="00F250B6" w:rsidRDefault="0049211B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56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E041C1A" w14:textId="77777777" w:rsidR="0049211B" w:rsidRPr="00F250B6" w:rsidRDefault="0049211B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B6FBFD" w14:textId="77777777" w:rsidR="0049211B" w:rsidRPr="00F250B6" w:rsidRDefault="0049211B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EE2480" w14:textId="77777777" w:rsidR="0049211B" w:rsidRPr="00F250B6" w:rsidRDefault="0049211B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49211B" w:rsidRPr="00F250B6" w14:paraId="631B9C40" w14:textId="77777777" w:rsidTr="00C603C4">
        <w:trPr>
          <w:trHeight w:val="472"/>
        </w:trPr>
        <w:tc>
          <w:tcPr>
            <w:tcW w:w="1000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C56CE5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309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EF69E1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56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7BDAAAB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2491200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446677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9211B" w:rsidRPr="00F250B6" w14:paraId="60033B38" w14:textId="77777777" w:rsidTr="00C603C4">
        <w:trPr>
          <w:trHeight w:val="573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4625DB" w14:textId="77777777" w:rsidR="0049211B" w:rsidRPr="00F250B6" w:rsidRDefault="0049211B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271DE5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ke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B2C423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1B6CC6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28BDB9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9211B" w:rsidRPr="00F250B6" w14:paraId="2BDE0420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03CB73" w14:textId="77777777" w:rsidR="0049211B" w:rsidRPr="00F250B6" w:rsidRDefault="0049211B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A1017F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host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C355C1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EBDA72E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C34FED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9211B" w:rsidRPr="00F250B6" w14:paraId="3EB1F5C0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510EF8" w14:textId="77777777" w:rsidR="0049211B" w:rsidRPr="00F250B6" w:rsidRDefault="0049211B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B84E02" w14:textId="63E2612B" w:rsidR="0049211B" w:rsidRPr="00F250B6" w:rsidRDefault="00F148A2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countr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957DC4" w14:textId="667E069B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069647" w14:textId="6DA006CC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C005FA" w14:textId="3247729A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9211B" w:rsidRPr="00F250B6" w14:paraId="64C10D98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2DADDA" w14:textId="77777777" w:rsidR="0049211B" w:rsidRPr="00F250B6" w:rsidRDefault="0049211B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7372A5" w14:textId="2E9960A6" w:rsidR="0049211B" w:rsidRPr="00F250B6" w:rsidRDefault="00F148A2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currenc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01CD60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30C6DF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4A418A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9211B" w:rsidRPr="00F250B6" w14:paraId="10CCC486" w14:textId="77777777" w:rsidTr="00F148A2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335E7A" w14:textId="0BBC51FA" w:rsidR="0049211B" w:rsidRPr="00F250B6" w:rsidRDefault="0049211B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148A2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BC5B7E" w14:textId="0E04C952" w:rsidR="00602676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602676">
              <w:rPr>
                <w:rFonts w:eastAsia="Times New Roman" w:cstheme="minorHAnsi"/>
                <w:lang w:eastAsia="en-GB"/>
              </w:rPr>
              <w:t>Enter valid locale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0EBD33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7D31DA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EE80B8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9211B" w:rsidRPr="00F250B6" w14:paraId="079D028D" w14:textId="77777777" w:rsidTr="00F148A2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9C0C91" w14:textId="68AC014A" w:rsidR="0049211B" w:rsidRPr="00F250B6" w:rsidRDefault="0060267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  <w:r w:rsidR="0049211B"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9ADFE1" w14:textId="0ADB1274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602676"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 w:rsidR="00602676">
              <w:rPr>
                <w:rFonts w:eastAsia="Times New Roman" w:cstheme="minorHAnsi"/>
                <w:lang w:eastAsia="en-GB"/>
              </w:rPr>
              <w:t>originPlac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8BA656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7904CA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B9812B" w14:textId="77777777" w:rsidR="0049211B" w:rsidRPr="00F250B6" w:rsidRDefault="0049211B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148A2" w:rsidRPr="00F250B6" w14:paraId="21DC5C9A" w14:textId="77777777" w:rsidTr="00F148A2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B0930C" w14:textId="57C7E06D" w:rsidR="00F148A2" w:rsidRPr="00F250B6" w:rsidRDefault="0060267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5FCCA" w14:textId="5B71AA19" w:rsidR="00F148A2" w:rsidRPr="00F250B6" w:rsidRDefault="0060267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destinationPlac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BFAB86" w14:textId="77777777" w:rsidR="00F148A2" w:rsidRPr="00F250B6" w:rsidRDefault="00F148A2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23FADC" w14:textId="77777777" w:rsidR="00F148A2" w:rsidRPr="00F250B6" w:rsidRDefault="00F148A2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5BB930" w14:textId="77777777" w:rsidR="00F148A2" w:rsidRPr="00F250B6" w:rsidRDefault="00F148A2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148A2" w:rsidRPr="00F250B6" w14:paraId="32752663" w14:textId="77777777" w:rsidTr="00F148A2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15B991" w14:textId="329779A5" w:rsidR="00F148A2" w:rsidRPr="00F250B6" w:rsidRDefault="0060267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7CBCA9" w14:textId="41A704E9" w:rsidR="00F148A2" w:rsidRPr="00F250B6" w:rsidRDefault="0060267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utboundPartialDat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EA4CD" w14:textId="77777777" w:rsidR="00F148A2" w:rsidRPr="00F250B6" w:rsidRDefault="00F148A2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E54961" w14:textId="77777777" w:rsidR="00F148A2" w:rsidRPr="00F250B6" w:rsidRDefault="00F148A2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3CE049" w14:textId="77777777" w:rsidR="00F148A2" w:rsidRPr="00F250B6" w:rsidRDefault="00F148A2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02676" w:rsidRPr="00F250B6" w14:paraId="560E1ED4" w14:textId="77777777" w:rsidTr="00F148A2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4143EC" w14:textId="279A802D" w:rsidR="00602676" w:rsidRPr="00F250B6" w:rsidRDefault="0060267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9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D77B79" w14:textId="78F12B0C" w:rsidR="00602676" w:rsidRPr="00F250B6" w:rsidRDefault="0060267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end button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8700D" w14:textId="2E8260B3" w:rsidR="00602676" w:rsidRPr="00F250B6" w:rsidRDefault="001F72EA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tus code is 200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DF8B2D" w14:textId="098B8990" w:rsidR="00602676" w:rsidRPr="00F250B6" w:rsidRDefault="001F72EA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EB043A" w14:textId="377B2985" w:rsidR="00602676" w:rsidRPr="00F250B6" w:rsidRDefault="001F72EA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02676" w:rsidRPr="00F250B6" w14:paraId="14B48A36" w14:textId="77777777" w:rsidTr="00F148A2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898C3" w14:textId="77777777" w:rsidR="00602676" w:rsidRPr="00F250B6" w:rsidRDefault="00602676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95039" w14:textId="77777777" w:rsidR="00602676" w:rsidRPr="00F250B6" w:rsidRDefault="0060267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77D51" w14:textId="77777777" w:rsidR="00602676" w:rsidRPr="00F250B6" w:rsidRDefault="0060267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EF4166" w14:textId="77777777" w:rsidR="00602676" w:rsidRPr="00F250B6" w:rsidRDefault="0060267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ACD001" w14:textId="77777777" w:rsidR="00602676" w:rsidRPr="00F250B6" w:rsidRDefault="0060267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E1F" w:rsidRPr="00F250B6" w14:paraId="6ECAA162" w14:textId="77777777" w:rsidTr="00C603C4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890D23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C9C4F7" w14:textId="2F67ED46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kyScanner05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72961BFB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BC6DBD" w14:textId="25F6FFEA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Browse quotes – check status code 403</w:t>
            </w:r>
          </w:p>
        </w:tc>
      </w:tr>
      <w:tr w:rsidR="006F1E1F" w:rsidRPr="009D7969" w14:paraId="532EF71F" w14:textId="77777777" w:rsidTr="00C603C4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9E0F81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ositive/Negative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C5BF13" w14:textId="126CB890" w:rsidR="006F1E1F" w:rsidRPr="00F250B6" w:rsidRDefault="005C53A6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egative</w:t>
            </w:r>
            <w:r w:rsidR="006F1E1F">
              <w:rPr>
                <w:rFonts w:eastAsia="Times New Roman" w:cstheme="minorHAnsi"/>
                <w:lang w:eastAsia="en-GB"/>
              </w:rPr>
              <w:t xml:space="preserve"> test case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7D401570" w14:textId="77777777" w:rsidR="006F1E1F" w:rsidRPr="009D7969" w:rsidRDefault="006F1E1F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2" w:type="dxa"/>
            <w:gridSpan w:val="2"/>
            <w:shd w:val="clear" w:color="auto" w:fill="auto"/>
          </w:tcPr>
          <w:p w14:paraId="1E836C37" w14:textId="77777777" w:rsidR="006F1E1F" w:rsidRPr="009D7969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left w:val="nil"/>
            </w:tcBorders>
            <w:shd w:val="clear" w:color="auto" w:fill="auto"/>
          </w:tcPr>
          <w:p w14:paraId="32DB3DA4" w14:textId="77777777" w:rsidR="006F1E1F" w:rsidRPr="009D7969" w:rsidRDefault="006F1E1F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tcBorders>
              <w:left w:val="nil"/>
            </w:tcBorders>
            <w:shd w:val="clear" w:color="auto" w:fill="auto"/>
            <w:noWrap/>
          </w:tcPr>
          <w:p w14:paraId="1FD8973E" w14:textId="77777777" w:rsidR="006F1E1F" w:rsidRPr="009D7969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6F1E1F" w:rsidRPr="00F250B6" w14:paraId="196C4C60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B32AF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435EB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56A1D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74AA08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BEA64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4BF756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5C8593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7CF805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43CAAE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C36EF8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850060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E1F" w:rsidRPr="00F250B6" w14:paraId="48DCAE37" w14:textId="77777777" w:rsidTr="00C603C4">
        <w:trPr>
          <w:trHeight w:val="368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BACF1F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A8C6B5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zudin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DBDD8E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CF5538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8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052DDF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BD8678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F1E1F" w:rsidRPr="00F250B6" w14:paraId="215F1F32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4614D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5A157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B3C54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6456C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21115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62C18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669EA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9FDA3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D448EE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EAFD3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ABF191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E1F" w:rsidRPr="00F250B6" w14:paraId="6D913084" w14:textId="77777777" w:rsidTr="00C603C4">
        <w:trPr>
          <w:trHeight w:val="295"/>
        </w:trPr>
        <w:tc>
          <w:tcPr>
            <w:tcW w:w="100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3C7AA2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669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397EE8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-conditions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: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C64CE5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A80B307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60E07F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6F1E1F" w:rsidRPr="00F250B6" w14:paraId="6789DD3E" w14:textId="77777777" w:rsidTr="00C603C4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FF239F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068BB6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Postman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AB630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9C0696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B57657" w14:textId="7E77BE0F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key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db53320519msh292a4b14f44ca06p17371djsn6139620139</w:t>
            </w:r>
          </w:p>
        </w:tc>
      </w:tr>
      <w:tr w:rsidR="006F1E1F" w:rsidRPr="00F250B6" w14:paraId="6CC005AE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F9741B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E80ED2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URL: 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https://skyscanner-skyscanner-flight-search-v1.p.rapidapi.com/apiservices/browsequotes/v1.0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8D4E0E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F838AA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A2B9D5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host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skyscanner-skyscanner-flight-search-v1.p.rapidapi.com</w:t>
            </w:r>
          </w:p>
        </w:tc>
      </w:tr>
      <w:tr w:rsidR="006F1E1F" w:rsidRPr="00F250B6" w14:paraId="7AFFA6B6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A6D43B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28A431" w14:textId="77777777" w:rsidR="006F1E1F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2FAD96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233FC4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5207BD" w14:textId="77777777" w:rsidR="006F1E1F" w:rsidRPr="008622C4" w:rsidRDefault="006F1E1F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country = </w:t>
            </w:r>
            <w:r>
              <w:rPr>
                <w:rFonts w:eastAsia="Times New Roman" w:cstheme="minorHAnsi"/>
                <w:lang w:eastAsia="en-GB"/>
              </w:rPr>
              <w:t>DE, c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 xml:space="preserve">urrency = </w:t>
            </w:r>
            <w:r>
              <w:rPr>
                <w:rFonts w:eastAsia="Times New Roman" w:cstheme="minorHAnsi"/>
                <w:lang w:eastAsia="en-GB"/>
              </w:rPr>
              <w:t>EUR, l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ocale=</w:t>
            </w:r>
            <w:r>
              <w:rPr>
                <w:rFonts w:eastAsia="Times New Roman" w:cstheme="minorHAnsi"/>
                <w:lang w:eastAsia="en-GB"/>
              </w:rPr>
              <w:t xml:space="preserve">de-DE,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riginPlace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=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SJJ-sky</w:t>
            </w:r>
          </w:p>
        </w:tc>
      </w:tr>
      <w:tr w:rsidR="006F1E1F" w:rsidRPr="00F250B6" w14:paraId="247D7FE3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B9824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F87904" w14:textId="77777777" w:rsidR="006F1E1F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47636C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DFF53" w14:textId="77777777" w:rsidR="006F1E1F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F8EBDD" w14:textId="77777777" w:rsidR="006F1E1F" w:rsidRPr="008622C4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b/>
                <w:bCs/>
                <w:lang w:eastAsia="en-GB"/>
              </w:rPr>
              <w:t>destinationPlace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=</w:t>
            </w:r>
            <w:r>
              <w:rPr>
                <w:rFonts w:eastAsia="Times New Roman" w:cstheme="minorHAnsi"/>
                <w:lang w:eastAsia="en-GB"/>
              </w:rPr>
              <w:t xml:space="preserve">ISTA-sky,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utbound</w:t>
            </w:r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P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artial</w:t>
            </w:r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D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ate</w:t>
            </w:r>
            <w:proofErr w:type="spellEnd"/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=</w:t>
            </w:r>
            <w:r>
              <w:rPr>
                <w:rFonts w:ascii="Lato" w:hAnsi="Lato"/>
                <w:sz w:val="21"/>
                <w:szCs w:val="21"/>
                <w:shd w:val="clear" w:color="auto" w:fill="FFFFFF"/>
              </w:rPr>
              <w:t>2021-09-01</w:t>
            </w:r>
          </w:p>
        </w:tc>
      </w:tr>
      <w:tr w:rsidR="006F1E1F" w:rsidRPr="00F250B6" w14:paraId="3FEC7395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FF204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47963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1C792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20893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FD5C1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82B9A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D684B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6EBAC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C0AF0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C70ED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528D7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E1F" w:rsidRPr="00F250B6" w14:paraId="5388B200" w14:textId="77777777" w:rsidTr="00C603C4">
        <w:trPr>
          <w:trHeight w:val="472"/>
        </w:trPr>
        <w:tc>
          <w:tcPr>
            <w:tcW w:w="1000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1AECCC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309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FB4DDD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56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FE6E597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027E37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B0CBD7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F1E1F" w:rsidRPr="00F250B6" w14:paraId="4616565F" w14:textId="77777777" w:rsidTr="00C603C4">
        <w:trPr>
          <w:trHeight w:val="472"/>
        </w:trPr>
        <w:tc>
          <w:tcPr>
            <w:tcW w:w="1000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E217B00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309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578870B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56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E174E2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34DCB4F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7D5AEF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F1E1F" w:rsidRPr="00F250B6" w14:paraId="68D207BE" w14:textId="77777777" w:rsidTr="00C603C4">
        <w:trPr>
          <w:trHeight w:val="573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FC424B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881189" w14:textId="265FBFEB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in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ke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1589E3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57B07F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1AA253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E1F" w:rsidRPr="00F250B6" w14:paraId="7EFDF1D1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7FE9B3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356486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host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5E431E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41B8F4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61476E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E1F" w:rsidRPr="00F250B6" w14:paraId="09EC12D0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32DB3B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114D77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countr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D5786A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795E76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29BAB3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E1F" w:rsidRPr="00F250B6" w14:paraId="74A6311A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9A685D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A29777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currenc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99AEB6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D046F9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3F838A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F1E1F" w:rsidRPr="00F250B6" w14:paraId="663103F0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B6A8D5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77CCEB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Enter valid locale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FD2F89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155E48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CEBCE3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F1E1F" w:rsidRPr="00F250B6" w14:paraId="7A1A840D" w14:textId="77777777" w:rsidTr="00C603C4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71063A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089218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riginPlac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D9974F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8E88EA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276354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F1E1F" w:rsidRPr="00F250B6" w14:paraId="6D5462A8" w14:textId="77777777" w:rsidTr="00C603C4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8CE32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1B4E86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destinationPlac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035E9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40ED34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D8E19E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E1F" w:rsidRPr="00F250B6" w14:paraId="62201B30" w14:textId="77777777" w:rsidTr="00C603C4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59B566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90F952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utboundPartialDat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B9B4E1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5CD968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0D3111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F1E1F" w:rsidRPr="00F250B6" w14:paraId="37B89285" w14:textId="77777777" w:rsidTr="00C603C4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BFDB41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9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B05C8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end button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9BA34" w14:textId="5BD66317" w:rsidR="006F1E1F" w:rsidRPr="00F250B6" w:rsidRDefault="005A55A3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tus code is 403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D909A0" w14:textId="1A4EA8D1" w:rsidR="006F1E1F" w:rsidRPr="00F250B6" w:rsidRDefault="005A55A3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530376" w14:textId="13298BC7" w:rsidR="006F1E1F" w:rsidRPr="00F250B6" w:rsidRDefault="005A55A3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F1E1F" w:rsidRPr="00F250B6" w14:paraId="3562ACBE" w14:textId="77777777" w:rsidTr="00C603C4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9CB30" w14:textId="77777777" w:rsidR="006F1E1F" w:rsidRPr="00F250B6" w:rsidRDefault="006F1E1F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4C63B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459E74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DC7387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48BC0A" w14:textId="77777777" w:rsidR="006F1E1F" w:rsidRPr="00F250B6" w:rsidRDefault="006F1E1F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603C4" w:rsidRPr="00F250B6" w14:paraId="33C5A68D" w14:textId="77777777" w:rsidTr="00C603C4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E64FFE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9791CD" w14:textId="2486002E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kyScanner0</w:t>
            </w:r>
            <w:r w:rsidR="00554DFF"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58C126BC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F7DC28" w14:textId="33AFADB5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Browse </w:t>
            </w:r>
            <w:r>
              <w:rPr>
                <w:rFonts w:eastAsia="Times New Roman" w:cstheme="minorHAnsi"/>
                <w:lang w:eastAsia="en-GB"/>
              </w:rPr>
              <w:t xml:space="preserve">quotes – </w:t>
            </w:r>
            <w:r w:rsidR="00554DFF">
              <w:rPr>
                <w:rFonts w:eastAsia="Times New Roman" w:cstheme="minorHAnsi"/>
                <w:lang w:eastAsia="en-GB"/>
              </w:rPr>
              <w:t>Check s</w:t>
            </w:r>
            <w:r w:rsidR="00F46BE7">
              <w:rPr>
                <w:rFonts w:eastAsia="Times New Roman" w:cstheme="minorHAnsi"/>
                <w:lang w:eastAsia="en-GB"/>
              </w:rPr>
              <w:t>c</w:t>
            </w:r>
            <w:r w:rsidR="00554DFF">
              <w:rPr>
                <w:rFonts w:eastAsia="Times New Roman" w:cstheme="minorHAnsi"/>
                <w:lang w:eastAsia="en-GB"/>
              </w:rPr>
              <w:t>hema</w:t>
            </w:r>
          </w:p>
        </w:tc>
      </w:tr>
      <w:tr w:rsidR="00C603C4" w:rsidRPr="009D7969" w14:paraId="54E3C2CD" w14:textId="77777777" w:rsidTr="00C603C4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9335A8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ositive/Negative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7E3DFA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ositive test case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081C98C2" w14:textId="77777777" w:rsidR="00C603C4" w:rsidRPr="009D7969" w:rsidRDefault="00C603C4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2" w:type="dxa"/>
            <w:gridSpan w:val="2"/>
            <w:shd w:val="clear" w:color="auto" w:fill="auto"/>
          </w:tcPr>
          <w:p w14:paraId="4C1D0465" w14:textId="77777777" w:rsidR="00C603C4" w:rsidRPr="009D7969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left w:val="nil"/>
            </w:tcBorders>
            <w:shd w:val="clear" w:color="auto" w:fill="auto"/>
          </w:tcPr>
          <w:p w14:paraId="103E8032" w14:textId="77777777" w:rsidR="00C603C4" w:rsidRPr="009D7969" w:rsidRDefault="00C603C4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tcBorders>
              <w:left w:val="nil"/>
            </w:tcBorders>
            <w:shd w:val="clear" w:color="auto" w:fill="auto"/>
            <w:noWrap/>
          </w:tcPr>
          <w:p w14:paraId="48C8A80C" w14:textId="77777777" w:rsidR="00C603C4" w:rsidRPr="009D7969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C603C4" w:rsidRPr="00F250B6" w14:paraId="63F17613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B528A3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E4B9DA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AA25B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F365CF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9598F4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19B1EA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B3FB6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5823ED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709C6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EEC022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D8B9B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603C4" w:rsidRPr="00F250B6" w14:paraId="7E67E35B" w14:textId="77777777" w:rsidTr="00C603C4">
        <w:trPr>
          <w:trHeight w:val="368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4B9CA8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C5A623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zudin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833CAC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BB4F8D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8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E7AF7C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440B06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603C4" w:rsidRPr="00F250B6" w14:paraId="27767E7B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8A15C3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71D5D9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5B0FC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039480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4F45A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FEF238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F19CD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AD7D93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B761C5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E9596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D7F38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603C4" w:rsidRPr="00F250B6" w14:paraId="3441B80B" w14:textId="77777777" w:rsidTr="00C603C4">
        <w:trPr>
          <w:trHeight w:val="295"/>
        </w:trPr>
        <w:tc>
          <w:tcPr>
            <w:tcW w:w="100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DF0755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669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2908C5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-conditions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: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22C95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B520C0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3B650AB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C603C4" w:rsidRPr="00F250B6" w14:paraId="7AC58612" w14:textId="77777777" w:rsidTr="00C603C4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3E44A7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DC9F85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Postman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E09DE4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15EEDF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79BFF3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key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db53320519msh292a4b14f44ca06p17371djsn6139620139fb</w:t>
            </w:r>
          </w:p>
        </w:tc>
      </w:tr>
      <w:tr w:rsidR="00C603C4" w:rsidRPr="00F250B6" w14:paraId="7B608D6D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B5549B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7B7FB8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URL: 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https://skyscanner-skyscanner-flight-search-v1.p.rapidapi.com/apiservices/browsequotes/v1.0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DFA5A4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E2385B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98C23E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host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skyscanner-skyscanner-flight-search-v1.p.rapidapi.com</w:t>
            </w:r>
          </w:p>
        </w:tc>
      </w:tr>
      <w:tr w:rsidR="00C603C4" w:rsidRPr="008622C4" w14:paraId="72ED6C6B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E84AF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D5119B" w14:textId="77777777" w:rsidR="00C603C4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112D98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0EE23C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09CC3F" w14:textId="77777777" w:rsidR="00C603C4" w:rsidRPr="008622C4" w:rsidRDefault="00C603C4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country = </w:t>
            </w:r>
            <w:r>
              <w:rPr>
                <w:rFonts w:eastAsia="Times New Roman" w:cstheme="minorHAnsi"/>
                <w:lang w:eastAsia="en-GB"/>
              </w:rPr>
              <w:t>DE, c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 xml:space="preserve">urrency = </w:t>
            </w:r>
            <w:r>
              <w:rPr>
                <w:rFonts w:eastAsia="Times New Roman" w:cstheme="minorHAnsi"/>
                <w:lang w:eastAsia="en-GB"/>
              </w:rPr>
              <w:t>EUR, l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ocale=</w:t>
            </w:r>
            <w:r>
              <w:rPr>
                <w:rFonts w:eastAsia="Times New Roman" w:cstheme="minorHAnsi"/>
                <w:lang w:eastAsia="en-GB"/>
              </w:rPr>
              <w:t xml:space="preserve">de-DE,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riginPlace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=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SJJ-sky</w:t>
            </w:r>
          </w:p>
        </w:tc>
      </w:tr>
      <w:tr w:rsidR="00C603C4" w:rsidRPr="008622C4" w14:paraId="7688CAD4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65356B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BEF6C0" w14:textId="77777777" w:rsidR="00C603C4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0D1C62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06C65F" w14:textId="77777777" w:rsidR="00C603C4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F52492" w14:textId="77777777" w:rsidR="00C603C4" w:rsidRPr="008622C4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b/>
                <w:bCs/>
                <w:lang w:eastAsia="en-GB"/>
              </w:rPr>
              <w:t>destinationPlace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=</w:t>
            </w:r>
            <w:r>
              <w:rPr>
                <w:rFonts w:eastAsia="Times New Roman" w:cstheme="minorHAnsi"/>
                <w:lang w:eastAsia="en-GB"/>
              </w:rPr>
              <w:t xml:space="preserve">ISTA-sky,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utbound</w:t>
            </w:r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P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artial</w:t>
            </w:r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D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ate</w:t>
            </w:r>
            <w:proofErr w:type="spellEnd"/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=</w:t>
            </w:r>
            <w:r>
              <w:rPr>
                <w:rFonts w:ascii="Lato" w:hAnsi="Lato"/>
                <w:sz w:val="21"/>
                <w:szCs w:val="21"/>
                <w:shd w:val="clear" w:color="auto" w:fill="FFFFFF"/>
              </w:rPr>
              <w:t>2021-09-01</w:t>
            </w:r>
          </w:p>
        </w:tc>
      </w:tr>
      <w:tr w:rsidR="00C603C4" w:rsidRPr="00F250B6" w14:paraId="0439B77F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A2664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FC270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3231E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72D55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3043F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6D428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5D254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2CB84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6491D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FC64A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6B5D1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603C4" w:rsidRPr="00F250B6" w14:paraId="010CB992" w14:textId="77777777" w:rsidTr="00C603C4">
        <w:trPr>
          <w:trHeight w:val="472"/>
        </w:trPr>
        <w:tc>
          <w:tcPr>
            <w:tcW w:w="1000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4128D4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309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C80E81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56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E13B43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AB4F5B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1043FA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C603C4" w:rsidRPr="00F250B6" w14:paraId="46DD9180" w14:textId="77777777" w:rsidTr="00C603C4">
        <w:trPr>
          <w:trHeight w:val="472"/>
        </w:trPr>
        <w:tc>
          <w:tcPr>
            <w:tcW w:w="1000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37D14E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309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65912D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56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B7F499B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D37AC7A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E0B71D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C603C4" w:rsidRPr="00F250B6" w14:paraId="6D0FD42A" w14:textId="77777777" w:rsidTr="00C603C4">
        <w:trPr>
          <w:trHeight w:val="573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23BDA8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2FADED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ke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30130D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5784CE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8EBDB0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603C4" w:rsidRPr="00F250B6" w14:paraId="65D756ED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4B3730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90DD84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host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8EE9D2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ACE119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4464B0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603C4" w:rsidRPr="00F250B6" w14:paraId="0E21FF7E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2EBBA2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E10127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countr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F6240F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D24D0F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E30ACB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603C4" w:rsidRPr="00F250B6" w14:paraId="5115F72A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532DE9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1512C6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currenc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7DE237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5C18DE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32E208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C603C4" w:rsidRPr="00F250B6" w14:paraId="0D83A8A8" w14:textId="77777777" w:rsidTr="00C603C4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B7F12E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AC5344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Enter valid locale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034492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6A9264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7F022F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C603C4" w:rsidRPr="00F250B6" w14:paraId="3F5343D3" w14:textId="77777777" w:rsidTr="00C603C4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E9F7F2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D9BA42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riginPlac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CB4A6B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F2DFE9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84BCFE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C603C4" w:rsidRPr="00F250B6" w14:paraId="2BD13D58" w14:textId="77777777" w:rsidTr="00C603C4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5DD08A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624A3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destinationPlac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884745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231BE7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F22DBA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603C4" w:rsidRPr="00F250B6" w14:paraId="0C325403" w14:textId="77777777" w:rsidTr="00C603C4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B2DB7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589AB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utboundPartialDat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FF23D7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0EA3DB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B0DD9B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603C4" w:rsidRPr="00F250B6" w14:paraId="0BB86AA0" w14:textId="77777777" w:rsidTr="00C603C4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D9C42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9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0470C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end button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2849B" w14:textId="782ED138" w:rsidR="00C603C4" w:rsidRPr="00F250B6" w:rsidRDefault="003435B9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</w:t>
            </w:r>
            <w:r w:rsidR="006F60F6">
              <w:rPr>
                <w:rFonts w:eastAsia="Times New Roman" w:cstheme="minorHAnsi"/>
                <w:lang w:eastAsia="en-GB"/>
              </w:rPr>
              <w:t>c</w:t>
            </w:r>
            <w:r>
              <w:rPr>
                <w:rFonts w:eastAsia="Times New Roman" w:cstheme="minorHAnsi"/>
                <w:lang w:eastAsia="en-GB"/>
              </w:rPr>
              <w:t>hema is ok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0618B4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EEAEE6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603C4" w:rsidRPr="00F250B6" w14:paraId="733315CB" w14:textId="77777777" w:rsidTr="00C603C4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F3106" w14:textId="77777777" w:rsidR="00C603C4" w:rsidRPr="00F250B6" w:rsidRDefault="00C603C4" w:rsidP="00C603C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89629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557AB7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516D77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E11D6F" w14:textId="77777777" w:rsidR="00C603C4" w:rsidRPr="00F250B6" w:rsidRDefault="00C603C4" w:rsidP="00C603C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6BE7" w:rsidRPr="00F250B6" w14:paraId="0B7D62F8" w14:textId="77777777" w:rsidTr="00183C1B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919E0B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690382" w14:textId="11242BC4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kyScanner0</w:t>
            </w: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17B86147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78AC79" w14:textId="47C67522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Browse quotes – </w:t>
            </w:r>
            <w:r w:rsidR="000800B4">
              <w:rPr>
                <w:rFonts w:eastAsia="Times New Roman" w:cstheme="minorHAnsi"/>
                <w:lang w:eastAsia="en-GB"/>
              </w:rPr>
              <w:t>Validate currency</w:t>
            </w:r>
          </w:p>
        </w:tc>
      </w:tr>
      <w:tr w:rsidR="00F46BE7" w:rsidRPr="009D7969" w14:paraId="122D2C85" w14:textId="77777777" w:rsidTr="00183C1B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4A82BB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ositive/Negative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863A72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ositive test case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4D7CDA37" w14:textId="4788E114" w:rsidR="00F46BE7" w:rsidRPr="009D7969" w:rsidRDefault="00910E50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MOKE TEST</w:t>
            </w:r>
          </w:p>
        </w:tc>
        <w:tc>
          <w:tcPr>
            <w:tcW w:w="2592" w:type="dxa"/>
            <w:gridSpan w:val="2"/>
            <w:shd w:val="clear" w:color="auto" w:fill="auto"/>
          </w:tcPr>
          <w:p w14:paraId="49CC4FAA" w14:textId="77777777" w:rsidR="00F46BE7" w:rsidRPr="009D7969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left w:val="nil"/>
            </w:tcBorders>
            <w:shd w:val="clear" w:color="auto" w:fill="auto"/>
          </w:tcPr>
          <w:p w14:paraId="3E1904E0" w14:textId="77777777" w:rsidR="00F46BE7" w:rsidRPr="009D7969" w:rsidRDefault="00F46BE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tcBorders>
              <w:left w:val="nil"/>
            </w:tcBorders>
            <w:shd w:val="clear" w:color="auto" w:fill="auto"/>
            <w:noWrap/>
          </w:tcPr>
          <w:p w14:paraId="60DCD03A" w14:textId="77777777" w:rsidR="00F46BE7" w:rsidRPr="009D7969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46BE7" w:rsidRPr="00F250B6" w14:paraId="7217C19D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11AFEC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96E71F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2D69CE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40B9A2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E65BA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315D4C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D50672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53B73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68450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EF397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3AB84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6BE7" w:rsidRPr="00F250B6" w14:paraId="74F4541E" w14:textId="77777777" w:rsidTr="00183C1B">
        <w:trPr>
          <w:trHeight w:val="368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46B9C00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4C5821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zudin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DDE9AB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5A0C62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8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99B51D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5E523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6BE7" w:rsidRPr="00F250B6" w14:paraId="7A33FAB4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4BEC05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A7606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EA7D6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9868C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AB7F79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464443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58931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5D083F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124502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E3BB0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74A03D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6BE7" w:rsidRPr="00F250B6" w14:paraId="1CBD44DE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25D496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669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594872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-conditions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: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3D21F8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94CF7CA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CAF245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46BE7" w:rsidRPr="00F250B6" w14:paraId="0079C24F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07BF9C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4E77AC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Postman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1DD92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AE0CF2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3370C2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key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db53320519msh292a4b14f44ca06p17371djsn6139620139fb</w:t>
            </w:r>
          </w:p>
        </w:tc>
      </w:tr>
      <w:tr w:rsidR="00F46BE7" w:rsidRPr="00F250B6" w14:paraId="144B1F4E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1FFFAE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A08BC8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URL: 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https://skyscanner-skyscanner-flight-search-v1.p.rapidapi.com/apiservices/browsequotes/v1.0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1F473A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FC7886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A8A191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host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skyscanner-skyscanner-flight-search-v1.p.rapidapi.com</w:t>
            </w:r>
          </w:p>
        </w:tc>
      </w:tr>
      <w:tr w:rsidR="00F46BE7" w:rsidRPr="008622C4" w14:paraId="65E11AB4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CAED5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CBDD66" w14:textId="77777777" w:rsidR="00F46BE7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F9587C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4835B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F032FE" w14:textId="77777777" w:rsidR="00F46BE7" w:rsidRPr="008622C4" w:rsidRDefault="00F46BE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country = </w:t>
            </w:r>
            <w:r>
              <w:rPr>
                <w:rFonts w:eastAsia="Times New Roman" w:cstheme="minorHAnsi"/>
                <w:lang w:eastAsia="en-GB"/>
              </w:rPr>
              <w:t>DE, c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 xml:space="preserve">urrency = </w:t>
            </w:r>
            <w:r>
              <w:rPr>
                <w:rFonts w:eastAsia="Times New Roman" w:cstheme="minorHAnsi"/>
                <w:lang w:eastAsia="en-GB"/>
              </w:rPr>
              <w:t>EUR, l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ocale=</w:t>
            </w:r>
            <w:r>
              <w:rPr>
                <w:rFonts w:eastAsia="Times New Roman" w:cstheme="minorHAnsi"/>
                <w:lang w:eastAsia="en-GB"/>
              </w:rPr>
              <w:t xml:space="preserve">de-DE,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riginPlace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=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SJJ-sky</w:t>
            </w:r>
          </w:p>
        </w:tc>
      </w:tr>
      <w:tr w:rsidR="00F46BE7" w:rsidRPr="008622C4" w14:paraId="5D589CD1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A62D4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3E2705" w14:textId="77777777" w:rsidR="00F46BE7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6BDA03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976DD8" w14:textId="77777777" w:rsidR="00F46BE7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5DDF9E" w14:textId="77777777" w:rsidR="00F46BE7" w:rsidRPr="008622C4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b/>
                <w:bCs/>
                <w:lang w:eastAsia="en-GB"/>
              </w:rPr>
              <w:t>destinationPlace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=</w:t>
            </w:r>
            <w:r>
              <w:rPr>
                <w:rFonts w:eastAsia="Times New Roman" w:cstheme="minorHAnsi"/>
                <w:lang w:eastAsia="en-GB"/>
              </w:rPr>
              <w:t xml:space="preserve">ISTA-sky,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utbound</w:t>
            </w:r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P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artial</w:t>
            </w:r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D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ate</w:t>
            </w:r>
            <w:proofErr w:type="spellEnd"/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=</w:t>
            </w:r>
            <w:r>
              <w:rPr>
                <w:rFonts w:ascii="Lato" w:hAnsi="Lato"/>
                <w:sz w:val="21"/>
                <w:szCs w:val="21"/>
                <w:shd w:val="clear" w:color="auto" w:fill="FFFFFF"/>
              </w:rPr>
              <w:t>2021-09-01</w:t>
            </w:r>
          </w:p>
        </w:tc>
      </w:tr>
      <w:tr w:rsidR="00F46BE7" w:rsidRPr="00F250B6" w14:paraId="558481AA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4F7C3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1B4A8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C4914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C5902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F8C46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53EA8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19C14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D9E6E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3C2D8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6ACFC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73B8D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6BE7" w:rsidRPr="00F250B6" w14:paraId="68C6D476" w14:textId="77777777" w:rsidTr="00183C1B">
        <w:trPr>
          <w:trHeight w:val="472"/>
        </w:trPr>
        <w:tc>
          <w:tcPr>
            <w:tcW w:w="1000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6F30BF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309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ADEEFE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56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B67DC9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0456FF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8A395A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6BE7" w:rsidRPr="00F250B6" w14:paraId="6A3BC719" w14:textId="77777777" w:rsidTr="00183C1B">
        <w:trPr>
          <w:trHeight w:val="472"/>
        </w:trPr>
        <w:tc>
          <w:tcPr>
            <w:tcW w:w="1000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ED1977F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309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9ADBACE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56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E4383E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64E8055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9E269A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6BE7" w:rsidRPr="00F250B6" w14:paraId="572C7017" w14:textId="77777777" w:rsidTr="00183C1B">
        <w:trPr>
          <w:trHeight w:val="573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51EC2B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DDD82E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ke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BB3D25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258598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82C0D4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6BE7" w:rsidRPr="00F250B6" w14:paraId="6F481B6F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D5027D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CD50F9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host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A838F2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9D899C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B4FC84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6BE7" w:rsidRPr="00F250B6" w14:paraId="79506E0F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51561A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10920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countr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A7D6C3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E6AAEA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37B610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6BE7" w:rsidRPr="00F250B6" w14:paraId="5DE816BF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9B2505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E7F620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currenc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DA0423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DD9CBD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D2D953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46BE7" w:rsidRPr="00F250B6" w14:paraId="0FB7DE10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BD962C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36E855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Enter valid locale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7BD043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F1437B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B66E72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46BE7" w:rsidRPr="00F250B6" w14:paraId="5E0A2CC4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CECCB4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8FD467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riginPlac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D46A68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02DC57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BD72A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46BE7" w:rsidRPr="00F250B6" w14:paraId="5CFAF2D6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4321F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39DB6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destinationPlac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62FC6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03A4E8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DA3A49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6BE7" w:rsidRPr="00F250B6" w14:paraId="1B7D5B71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2E04C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3944E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utboundPartialDat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7D6639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C79C82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CBEE30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6BE7" w:rsidRPr="00F250B6" w14:paraId="46124A41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29B3C7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9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295D5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end button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9B0397" w14:textId="45B4CEC2" w:rsidR="00F46BE7" w:rsidRPr="00F250B6" w:rsidRDefault="005B3910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rrency code is EUR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E59151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04CBFC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6BE7" w:rsidRPr="00F250B6" w14:paraId="787FD888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772EF" w14:textId="77777777" w:rsidR="00F46BE7" w:rsidRPr="00F250B6" w:rsidRDefault="00F46BE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C11411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B9077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51F939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D2F14D" w14:textId="77777777" w:rsidR="00F46BE7" w:rsidRPr="00F250B6" w:rsidRDefault="00F46BE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828" w:rsidRPr="00F250B6" w14:paraId="745F07C0" w14:textId="77777777" w:rsidTr="00183C1B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5BAE84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42C657" w14:textId="494DBF9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kyScanner0</w:t>
            </w:r>
            <w:r w:rsidR="00256456"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32BFAD8E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71F208" w14:textId="468B268C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Browse quotes – </w:t>
            </w:r>
            <w:r w:rsidR="00256456">
              <w:rPr>
                <w:rFonts w:eastAsia="Times New Roman" w:cstheme="minorHAnsi"/>
                <w:lang w:eastAsia="en-GB"/>
              </w:rPr>
              <w:t xml:space="preserve">Check route Sarajevo </w:t>
            </w:r>
            <w:r w:rsidR="00B7048E">
              <w:rPr>
                <w:rFonts w:eastAsia="Times New Roman" w:cstheme="minorHAnsi"/>
                <w:lang w:eastAsia="en-GB"/>
              </w:rPr>
              <w:t>–</w:t>
            </w:r>
            <w:r w:rsidR="00256456">
              <w:rPr>
                <w:rFonts w:eastAsia="Times New Roman" w:cstheme="minorHAnsi"/>
                <w:lang w:eastAsia="en-GB"/>
              </w:rPr>
              <w:t xml:space="preserve"> Istanbul</w:t>
            </w:r>
            <w:r w:rsidR="00B7048E">
              <w:rPr>
                <w:rFonts w:eastAsia="Times New Roman" w:cstheme="minorHAnsi"/>
                <w:lang w:eastAsia="en-GB"/>
              </w:rPr>
              <w:t xml:space="preserve"> with valid values </w:t>
            </w:r>
          </w:p>
        </w:tc>
      </w:tr>
      <w:tr w:rsidR="00115828" w:rsidRPr="009D7969" w14:paraId="01C29C69" w14:textId="77777777" w:rsidTr="00183C1B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951D9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ositive/Negative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85F0D5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ositive test case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69751715" w14:textId="5A39E22E" w:rsidR="00115828" w:rsidRPr="009D7969" w:rsidRDefault="002353DB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MOKE TEST</w:t>
            </w:r>
          </w:p>
        </w:tc>
        <w:tc>
          <w:tcPr>
            <w:tcW w:w="2592" w:type="dxa"/>
            <w:gridSpan w:val="2"/>
            <w:shd w:val="clear" w:color="auto" w:fill="auto"/>
          </w:tcPr>
          <w:p w14:paraId="4C037CA3" w14:textId="77777777" w:rsidR="00115828" w:rsidRPr="009D7969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left w:val="nil"/>
            </w:tcBorders>
            <w:shd w:val="clear" w:color="auto" w:fill="auto"/>
          </w:tcPr>
          <w:p w14:paraId="3CD1444B" w14:textId="77777777" w:rsidR="00115828" w:rsidRPr="009D7969" w:rsidRDefault="00115828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tcBorders>
              <w:left w:val="nil"/>
            </w:tcBorders>
            <w:shd w:val="clear" w:color="auto" w:fill="auto"/>
            <w:noWrap/>
          </w:tcPr>
          <w:p w14:paraId="4335CB3C" w14:textId="77777777" w:rsidR="00115828" w:rsidRPr="009D7969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115828" w:rsidRPr="00F250B6" w14:paraId="39D5C593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F712EE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E0371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F6BB67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801E7B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E3A23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9284F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C1F22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C363A5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D29A5E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78D182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A1509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828" w:rsidRPr="00F250B6" w14:paraId="3D0E2C9F" w14:textId="77777777" w:rsidTr="00183C1B">
        <w:trPr>
          <w:trHeight w:val="368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0960EF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D88412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zudin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4F78D0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DA87FA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8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9F2F13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DDE104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5828" w:rsidRPr="00F250B6" w14:paraId="2DDE2BE6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D2A541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A921F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46B21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EAFDA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5CF006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70E800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12F54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016F94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22DE0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46AB31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2245D8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828" w:rsidRPr="00F250B6" w14:paraId="5878EC70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46F022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669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7714D1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-conditions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: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66A98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142CCD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B07774F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115828" w:rsidRPr="00F250B6" w14:paraId="2AAD2ABA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135D41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ED54EA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Postman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DF67BA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9B38C9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DE7EA4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key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db53320519msh292a4b14f44ca06p17371djsn6139620139fb</w:t>
            </w:r>
          </w:p>
        </w:tc>
      </w:tr>
      <w:tr w:rsidR="00115828" w:rsidRPr="00F250B6" w14:paraId="45B3EBC7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CF08B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B4EF92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URL: 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https://skyscanner-skyscanner-flight-search-v1.p.rapidapi.com/apiservices/browsequotes/v1.0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577D2B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69BF40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DAD1EA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host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skyscanner-skyscanner-flight-search-v1.p.rapidapi.com</w:t>
            </w:r>
          </w:p>
        </w:tc>
      </w:tr>
      <w:tr w:rsidR="00115828" w:rsidRPr="008622C4" w14:paraId="0D101587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690F1B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75422C" w14:textId="77777777" w:rsidR="00115828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7850C6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BF9E04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1DAA04" w14:textId="77777777" w:rsidR="00115828" w:rsidRPr="008622C4" w:rsidRDefault="00115828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country = </w:t>
            </w:r>
            <w:r>
              <w:rPr>
                <w:rFonts w:eastAsia="Times New Roman" w:cstheme="minorHAnsi"/>
                <w:lang w:eastAsia="en-GB"/>
              </w:rPr>
              <w:t>DE, c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 xml:space="preserve">urrency = </w:t>
            </w:r>
            <w:r>
              <w:rPr>
                <w:rFonts w:eastAsia="Times New Roman" w:cstheme="minorHAnsi"/>
                <w:lang w:eastAsia="en-GB"/>
              </w:rPr>
              <w:t>EUR, l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ocale=</w:t>
            </w:r>
            <w:r>
              <w:rPr>
                <w:rFonts w:eastAsia="Times New Roman" w:cstheme="minorHAnsi"/>
                <w:lang w:eastAsia="en-GB"/>
              </w:rPr>
              <w:t xml:space="preserve">de-DE,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riginPlace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=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SJJ-sky</w:t>
            </w:r>
          </w:p>
        </w:tc>
      </w:tr>
      <w:tr w:rsidR="00115828" w:rsidRPr="008622C4" w14:paraId="5DDEB8EE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1686C1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3C7080" w14:textId="77777777" w:rsidR="00115828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B49340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81D34B" w14:textId="77777777" w:rsidR="00115828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93C44E" w14:textId="77777777" w:rsidR="00115828" w:rsidRPr="008622C4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b/>
                <w:bCs/>
                <w:lang w:eastAsia="en-GB"/>
              </w:rPr>
              <w:t>destinationPlace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=</w:t>
            </w:r>
            <w:r>
              <w:rPr>
                <w:rFonts w:eastAsia="Times New Roman" w:cstheme="minorHAnsi"/>
                <w:lang w:eastAsia="en-GB"/>
              </w:rPr>
              <w:t xml:space="preserve">ISTA-sky,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utbound</w:t>
            </w:r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P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artial</w:t>
            </w:r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D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ate</w:t>
            </w:r>
            <w:proofErr w:type="spellEnd"/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=</w:t>
            </w:r>
            <w:r>
              <w:rPr>
                <w:rFonts w:ascii="Lato" w:hAnsi="Lato"/>
                <w:sz w:val="21"/>
                <w:szCs w:val="21"/>
                <w:shd w:val="clear" w:color="auto" w:fill="FFFFFF"/>
              </w:rPr>
              <w:t>2021-09-01</w:t>
            </w:r>
          </w:p>
        </w:tc>
      </w:tr>
      <w:tr w:rsidR="00115828" w:rsidRPr="00F250B6" w14:paraId="665A1237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95F13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122DD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32C4A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6C89C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AC537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C9FD4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C617C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480E0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0FF5F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1ABDE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B1AA5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828" w:rsidRPr="00F250B6" w14:paraId="4812F553" w14:textId="77777777" w:rsidTr="00183C1B">
        <w:trPr>
          <w:trHeight w:val="472"/>
        </w:trPr>
        <w:tc>
          <w:tcPr>
            <w:tcW w:w="1000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79C5F0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309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AB48A0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56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00E040E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4BE7670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D268FF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15828" w:rsidRPr="00F250B6" w14:paraId="4F2447A0" w14:textId="77777777" w:rsidTr="00183C1B">
        <w:trPr>
          <w:trHeight w:val="472"/>
        </w:trPr>
        <w:tc>
          <w:tcPr>
            <w:tcW w:w="1000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A5A4034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309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5DD692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56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1FD640D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F4055D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7E94ED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5828" w:rsidRPr="00F250B6" w14:paraId="0A2F6C31" w14:textId="77777777" w:rsidTr="00183C1B">
        <w:trPr>
          <w:trHeight w:val="573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DCA4F5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1310E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ke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B3CF10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1B5EA6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0AC4DE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828" w:rsidRPr="00F250B6" w14:paraId="0FBBDD65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564ADF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833A43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host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5EC960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6021B9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FA7DE0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828" w:rsidRPr="00F250B6" w14:paraId="276822F5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2933C6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B402BB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countr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98491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BF9733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18685A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828" w:rsidRPr="00F250B6" w14:paraId="04C29CBE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11D7CF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9112FE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currenc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92583D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4FFE51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DC4152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15828" w:rsidRPr="00F250B6" w14:paraId="732C1E0E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03D01C" w14:textId="6EAB065D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5386A8" w14:textId="141343B4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locale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61B59F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815F63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3555DF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15828" w:rsidRPr="00F250B6" w14:paraId="3C45C96A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89FB50" w14:textId="3220197E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>6</w:t>
            </w: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7B3290" w14:textId="60C22BB2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riginPlac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4F7397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E1220F4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86F3DB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15828" w:rsidRPr="00F250B6" w14:paraId="1D41FFB9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4CAB77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5AEAC5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destinationPlac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ED48AE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0A0F21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F34F9C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828" w:rsidRPr="00F250B6" w14:paraId="3511FF47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FC0CFD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B02E6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utboundPartialDat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FB2C36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DBFACC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311C28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828" w:rsidRPr="00F250B6" w14:paraId="45FA9B05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B0AFB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9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0FDE7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end button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93BAB" w14:textId="7D6719E1" w:rsidR="00115828" w:rsidRPr="00F250B6" w:rsidRDefault="00311E8A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oute should be Sarajevo - Istanbul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72E42B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A7FF52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5828" w:rsidRPr="00F250B6" w14:paraId="6F2B6412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9EB6E" w14:textId="77777777" w:rsidR="00115828" w:rsidRPr="00F250B6" w:rsidRDefault="00115828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9A1EC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58EBC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F19E62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55F882" w14:textId="77777777" w:rsidR="00115828" w:rsidRPr="00F250B6" w:rsidRDefault="00115828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D0D17" w:rsidRPr="00F250B6" w14:paraId="3FBE697D" w14:textId="77777777" w:rsidTr="00183C1B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D3C5052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E25294" w14:textId="5BCEEA23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kyScanner0</w:t>
            </w:r>
            <w:r>
              <w:rPr>
                <w:rFonts w:eastAsia="Times New Roman" w:cstheme="minorHAnsi"/>
                <w:lang w:eastAsia="en-GB"/>
              </w:rPr>
              <w:t>9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3E86A3C0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44C821" w14:textId="323B25C3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Browse quotes – Check route Sarajevo – Istanbul with </w:t>
            </w:r>
            <w:r>
              <w:rPr>
                <w:rFonts w:eastAsia="Times New Roman" w:cstheme="minorHAnsi"/>
                <w:lang w:eastAsia="en-GB"/>
              </w:rPr>
              <w:t>invalid date (in past)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BD0D17" w:rsidRPr="009D7969" w14:paraId="30242C2C" w14:textId="77777777" w:rsidTr="00183C1B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6E1AF8A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ositive/Negative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17ED6B" w14:textId="08A909A2" w:rsidR="00BD0D17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egative</w:t>
            </w:r>
            <w:r w:rsidR="00BD0D17">
              <w:rPr>
                <w:rFonts w:eastAsia="Times New Roman" w:cstheme="minorHAnsi"/>
                <w:lang w:eastAsia="en-GB"/>
              </w:rPr>
              <w:t xml:space="preserve"> test case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7FFBE2C1" w14:textId="104A30D9" w:rsidR="00BD0D17" w:rsidRPr="009D7969" w:rsidRDefault="00BD0D1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2" w:type="dxa"/>
            <w:gridSpan w:val="2"/>
            <w:shd w:val="clear" w:color="auto" w:fill="auto"/>
          </w:tcPr>
          <w:p w14:paraId="7D3711DA" w14:textId="77777777" w:rsidR="00BD0D17" w:rsidRPr="009D7969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left w:val="nil"/>
            </w:tcBorders>
            <w:shd w:val="clear" w:color="auto" w:fill="auto"/>
          </w:tcPr>
          <w:p w14:paraId="44B4CF42" w14:textId="77777777" w:rsidR="00BD0D17" w:rsidRPr="009D7969" w:rsidRDefault="00BD0D1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tcBorders>
              <w:left w:val="nil"/>
            </w:tcBorders>
            <w:shd w:val="clear" w:color="auto" w:fill="auto"/>
            <w:noWrap/>
          </w:tcPr>
          <w:p w14:paraId="677FE294" w14:textId="77777777" w:rsidR="00BD0D17" w:rsidRPr="009D7969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BD0D17" w:rsidRPr="00F250B6" w14:paraId="69E2A67C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F56BE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6FB129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C285E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D57A03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B69317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35B692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9B103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8C637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D8E4DB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D053DD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2E28DE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D0D17" w:rsidRPr="00F250B6" w14:paraId="3E6868A9" w14:textId="77777777" w:rsidTr="00183C1B">
        <w:trPr>
          <w:trHeight w:val="368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19DB15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F68E04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zudin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B3240B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7A85C1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8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69E2BA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2BDA74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D0D17" w:rsidRPr="00F250B6" w14:paraId="57AD2F54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3F10A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2D7B6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DA3B1C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1A5A6C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0B8C05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076ACB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98B275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02FBA3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7C5A7B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A7F859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F5C19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D0D17" w:rsidRPr="00F250B6" w14:paraId="585499C5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FD9A49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669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14A429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-conditions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: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EA70DF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F8C26D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547A367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BD0D17" w:rsidRPr="00F250B6" w14:paraId="07DFE4BE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9BF9A7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C54267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Postman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912EE1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C02FD4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F7936E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key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db53320519msh292a4b14f44ca06p17371djsn6139620139fb</w:t>
            </w:r>
          </w:p>
        </w:tc>
      </w:tr>
      <w:tr w:rsidR="00BD0D17" w:rsidRPr="00F250B6" w14:paraId="6EC81A97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56F137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709A8E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URL: 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https://skyscanner-skyscanner-flight-search-v1.p.rapidapi.com/apiservices/browsequotes/v1.0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E60FAD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F454BD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6397ED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host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skyscanner-skyscanner-flight-search-v1.p.rapidapi.com</w:t>
            </w:r>
          </w:p>
        </w:tc>
      </w:tr>
      <w:tr w:rsidR="00BD0D17" w:rsidRPr="008622C4" w14:paraId="4F20707F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0F53D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BCEBAB" w14:textId="77777777" w:rsidR="00BD0D17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A9D609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50C16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2D624A" w14:textId="77777777" w:rsidR="00BD0D17" w:rsidRPr="008622C4" w:rsidRDefault="00BD0D1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country = </w:t>
            </w:r>
            <w:r>
              <w:rPr>
                <w:rFonts w:eastAsia="Times New Roman" w:cstheme="minorHAnsi"/>
                <w:lang w:eastAsia="en-GB"/>
              </w:rPr>
              <w:t>DE, c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 xml:space="preserve">urrency = </w:t>
            </w:r>
            <w:r>
              <w:rPr>
                <w:rFonts w:eastAsia="Times New Roman" w:cstheme="minorHAnsi"/>
                <w:lang w:eastAsia="en-GB"/>
              </w:rPr>
              <w:t>EUR, l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ocale=</w:t>
            </w:r>
            <w:r>
              <w:rPr>
                <w:rFonts w:eastAsia="Times New Roman" w:cstheme="minorHAnsi"/>
                <w:lang w:eastAsia="en-GB"/>
              </w:rPr>
              <w:t xml:space="preserve">de-DE,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riginPlace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=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SJJ-sky</w:t>
            </w:r>
          </w:p>
        </w:tc>
      </w:tr>
      <w:tr w:rsidR="00BD0D17" w:rsidRPr="008622C4" w14:paraId="0E752E41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889A25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8E4765" w14:textId="77777777" w:rsidR="00BD0D17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55D23F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6F8B96" w14:textId="77777777" w:rsidR="00BD0D17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4AC505" w14:textId="2BE39751" w:rsidR="00BD0D17" w:rsidRPr="008622C4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b/>
                <w:bCs/>
                <w:lang w:eastAsia="en-GB"/>
              </w:rPr>
              <w:t>destinationPlace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=</w:t>
            </w:r>
            <w:r>
              <w:rPr>
                <w:rFonts w:eastAsia="Times New Roman" w:cstheme="minorHAnsi"/>
                <w:lang w:eastAsia="en-GB"/>
              </w:rPr>
              <w:t xml:space="preserve">ISTA-sky,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utbound</w:t>
            </w:r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P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artial</w:t>
            </w:r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D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ate</w:t>
            </w:r>
            <w:proofErr w:type="spellEnd"/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=</w:t>
            </w:r>
            <w:r>
              <w:rPr>
                <w:rFonts w:ascii="Lato" w:hAnsi="Lato"/>
                <w:sz w:val="21"/>
                <w:szCs w:val="21"/>
                <w:shd w:val="clear" w:color="auto" w:fill="FFFFFF"/>
              </w:rPr>
              <w:t>202</w:t>
            </w:r>
            <w:r w:rsidR="007E786D">
              <w:rPr>
                <w:rFonts w:ascii="Lato" w:hAnsi="Lato"/>
                <w:sz w:val="21"/>
                <w:szCs w:val="21"/>
                <w:shd w:val="clear" w:color="auto" w:fill="FFFFFF"/>
              </w:rPr>
              <w:t>0</w:t>
            </w:r>
            <w:r>
              <w:rPr>
                <w:rFonts w:ascii="Lato" w:hAnsi="Lato"/>
                <w:sz w:val="21"/>
                <w:szCs w:val="21"/>
                <w:shd w:val="clear" w:color="auto" w:fill="FFFFFF"/>
              </w:rPr>
              <w:t>-09-01</w:t>
            </w:r>
          </w:p>
        </w:tc>
      </w:tr>
      <w:tr w:rsidR="00BD0D17" w:rsidRPr="00F250B6" w14:paraId="3143B200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C3A7F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CED87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15A9D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E1B91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45E0D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8BA10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6F180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B6E61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63F87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FFD8A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E710B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D0D17" w:rsidRPr="00F250B6" w14:paraId="51A24446" w14:textId="77777777" w:rsidTr="00183C1B">
        <w:trPr>
          <w:trHeight w:val="472"/>
        </w:trPr>
        <w:tc>
          <w:tcPr>
            <w:tcW w:w="1000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107F59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309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F22889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56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09FA3F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D1FAA1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88F815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BD0D17" w:rsidRPr="00F250B6" w14:paraId="73EFF23C" w14:textId="77777777" w:rsidTr="00183C1B">
        <w:trPr>
          <w:trHeight w:val="472"/>
        </w:trPr>
        <w:tc>
          <w:tcPr>
            <w:tcW w:w="1000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9221B01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309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72CC95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56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B1F3417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71E2687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B8F086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D0D17" w:rsidRPr="00F250B6" w14:paraId="2C7402F9" w14:textId="77777777" w:rsidTr="00183C1B">
        <w:trPr>
          <w:trHeight w:val="573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CD26B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913EFD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ke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2A743B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FB9F33F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B57C72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D0D17" w:rsidRPr="00F250B6" w14:paraId="1F15419D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A2D11C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D2A63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host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9004B0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109CFE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6399F0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D0D17" w:rsidRPr="00F250B6" w14:paraId="609AB7CB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82EB12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80CC81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countr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326F31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E08E3A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BD48B3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D0D17" w:rsidRPr="00F250B6" w14:paraId="5BC8F5FF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89CC80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77179B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currenc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D14544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5AFEC6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ECA6D4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D0D17" w:rsidRPr="00F250B6" w14:paraId="1C8EAC7B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920F74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67AA7C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locale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042C9E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306D83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E5F255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D0D17" w:rsidRPr="00F250B6" w14:paraId="4DA7B753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7B9911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6</w:t>
            </w: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ABE55D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riginPlac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8ADF80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AD0C9E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C9B814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D0D17" w:rsidRPr="00F250B6" w14:paraId="6FDA90B3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0BFBF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38DF00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destinationPlac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CFC9F5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83965E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2C703D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D0D17" w:rsidRPr="00F250B6" w14:paraId="120A3528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EE1A3D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16FB2" w14:textId="4DC01C0E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</w:t>
            </w:r>
            <w:r w:rsidR="007E786D">
              <w:rPr>
                <w:rFonts w:eastAsia="Times New Roman" w:cstheme="minorHAnsi"/>
                <w:lang w:eastAsia="en-GB"/>
              </w:rPr>
              <w:t>in</w:t>
            </w:r>
            <w:r>
              <w:rPr>
                <w:rFonts w:eastAsia="Times New Roman" w:cstheme="minorHAnsi"/>
                <w:lang w:eastAsia="en-GB"/>
              </w:rPr>
              <w:t xml:space="preserve">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utboundPartialDat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70231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7BD575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B8EA88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D0D17" w:rsidRPr="00F250B6" w14:paraId="599022B7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5F987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9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27A25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end button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F4CFEF" w14:textId="077F0416" w:rsidR="00BD0D17" w:rsidRPr="00F250B6" w:rsidRDefault="007E786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 that date is not valid is shown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D9CC47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7EB26F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D0D17" w:rsidRPr="00F250B6" w14:paraId="38005B3E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90B0E2" w14:textId="77777777" w:rsidR="00BD0D17" w:rsidRPr="00F250B6" w:rsidRDefault="00BD0D1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E7EE2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66119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B7AA03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021C31" w14:textId="77777777" w:rsidR="00BD0D17" w:rsidRPr="00F250B6" w:rsidRDefault="00BD0D1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3678D" w:rsidRPr="00F250B6" w14:paraId="484D5E61" w14:textId="77777777" w:rsidTr="00183C1B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6366B6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681826" w14:textId="76901509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kyScanner</w:t>
            </w:r>
            <w:r w:rsidR="00491440">
              <w:rPr>
                <w:rFonts w:eastAsia="Times New Roman" w:cstheme="minorHAnsi"/>
                <w:lang w:eastAsia="en-GB"/>
              </w:rPr>
              <w:t>10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2B736750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4F250F" w14:textId="69D62C0D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Browse quotes – Check route Sarajevo – Istanbul </w:t>
            </w:r>
            <w:r w:rsidR="00491440">
              <w:rPr>
                <w:rFonts w:eastAsia="Times New Roman" w:cstheme="minorHAnsi"/>
                <w:lang w:eastAsia="en-GB"/>
              </w:rPr>
              <w:t>– check origin country</w:t>
            </w:r>
          </w:p>
        </w:tc>
      </w:tr>
      <w:tr w:rsidR="0043678D" w:rsidRPr="009D7969" w14:paraId="63178689" w14:textId="77777777" w:rsidTr="00183C1B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B2A9657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ositive/Negative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65F0D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ositive test case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3A09283A" w14:textId="1FFC8182" w:rsidR="0043678D" w:rsidRPr="009D7969" w:rsidRDefault="002353DB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MOKE TEST</w:t>
            </w:r>
          </w:p>
        </w:tc>
        <w:tc>
          <w:tcPr>
            <w:tcW w:w="2592" w:type="dxa"/>
            <w:gridSpan w:val="2"/>
            <w:shd w:val="clear" w:color="auto" w:fill="auto"/>
          </w:tcPr>
          <w:p w14:paraId="0C58FCE2" w14:textId="77777777" w:rsidR="0043678D" w:rsidRPr="009D7969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left w:val="nil"/>
            </w:tcBorders>
            <w:shd w:val="clear" w:color="auto" w:fill="auto"/>
          </w:tcPr>
          <w:p w14:paraId="4CEA2C56" w14:textId="77777777" w:rsidR="0043678D" w:rsidRPr="009D7969" w:rsidRDefault="0043678D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tcBorders>
              <w:left w:val="nil"/>
            </w:tcBorders>
            <w:shd w:val="clear" w:color="auto" w:fill="auto"/>
            <w:noWrap/>
          </w:tcPr>
          <w:p w14:paraId="4EB3CEF6" w14:textId="77777777" w:rsidR="0043678D" w:rsidRPr="009D7969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43678D" w:rsidRPr="00F250B6" w14:paraId="18682BF2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12770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A2BC39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1B8396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40A20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555866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2D14C0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1DF78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6D0A5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5EF972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946A65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C298AE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3678D" w:rsidRPr="00F250B6" w14:paraId="1D1FAF11" w14:textId="77777777" w:rsidTr="00183C1B">
        <w:trPr>
          <w:trHeight w:val="368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6AA97E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F54B05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zudin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4BEF96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330F21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8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D84353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9BABEF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3678D" w:rsidRPr="00F250B6" w14:paraId="10803F98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8BDE57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D8E2B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A3C3F0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0B07D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9FB79B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36316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0D4286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DD376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664C54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8B1306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65A539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3678D" w:rsidRPr="00F250B6" w14:paraId="23BB7BF2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14736E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669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9CF8D5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-conditions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: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02F439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B5FF74F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B9F9247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43678D" w:rsidRPr="00F250B6" w14:paraId="18069603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8EB7B2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2A1E21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Postman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D29221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3CFA65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5EC709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key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db53320519msh292a4b14f44ca06p17371djsn6139620139fb</w:t>
            </w:r>
          </w:p>
        </w:tc>
      </w:tr>
      <w:tr w:rsidR="0043678D" w:rsidRPr="00F250B6" w14:paraId="7E538A40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B5C097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AAA2FFC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URL: 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https://skyscanner-skyscanner-flight-search-v1.p.rapidapi.com/apiservices/browsequotes/v1.0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FF82D4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4AE645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70A414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host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skyscanner-skyscanner-flight-search-v1.p.rapidapi.com</w:t>
            </w:r>
          </w:p>
        </w:tc>
      </w:tr>
      <w:tr w:rsidR="0043678D" w:rsidRPr="008622C4" w14:paraId="0ACE7357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BA42C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060D9E" w14:textId="77777777" w:rsidR="0043678D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4533E0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E3EB2D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C1C5D0" w14:textId="1C828487" w:rsidR="0043678D" w:rsidRPr="008622C4" w:rsidRDefault="0043678D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country = </w:t>
            </w:r>
            <w:r>
              <w:rPr>
                <w:rFonts w:eastAsia="Times New Roman" w:cstheme="minorHAnsi"/>
                <w:lang w:eastAsia="en-GB"/>
              </w:rPr>
              <w:t>DE, c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 xml:space="preserve">urrency = </w:t>
            </w:r>
            <w:r>
              <w:rPr>
                <w:rFonts w:eastAsia="Times New Roman" w:cstheme="minorHAnsi"/>
                <w:lang w:eastAsia="en-GB"/>
              </w:rPr>
              <w:t>EUR, l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ocale=</w:t>
            </w:r>
            <w:r>
              <w:rPr>
                <w:rFonts w:eastAsia="Times New Roman" w:cstheme="minorHAnsi"/>
                <w:lang w:eastAsia="en-GB"/>
              </w:rPr>
              <w:t>d</w:t>
            </w:r>
            <w:r w:rsidR="00452AFE">
              <w:rPr>
                <w:rFonts w:eastAsia="Times New Roman" w:cstheme="minorHAnsi"/>
                <w:lang w:eastAsia="en-GB"/>
              </w:rPr>
              <w:t>e</w:t>
            </w:r>
            <w:r>
              <w:rPr>
                <w:rFonts w:eastAsia="Times New Roman" w:cstheme="minorHAnsi"/>
                <w:lang w:eastAsia="en-GB"/>
              </w:rPr>
              <w:t xml:space="preserve">-DE,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riginPlace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=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SJJ-sky</w:t>
            </w:r>
          </w:p>
        </w:tc>
      </w:tr>
      <w:tr w:rsidR="0043678D" w:rsidRPr="008622C4" w14:paraId="49C72005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B7B9E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3219E9" w14:textId="77777777" w:rsidR="0043678D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1904B8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D6D11A" w14:textId="77777777" w:rsidR="0043678D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208626" w14:textId="77777777" w:rsidR="0043678D" w:rsidRPr="008622C4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b/>
                <w:bCs/>
                <w:lang w:eastAsia="en-GB"/>
              </w:rPr>
              <w:t>destinationPlace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=</w:t>
            </w:r>
            <w:r>
              <w:rPr>
                <w:rFonts w:eastAsia="Times New Roman" w:cstheme="minorHAnsi"/>
                <w:lang w:eastAsia="en-GB"/>
              </w:rPr>
              <w:t xml:space="preserve">ISTA-sky,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utbound</w:t>
            </w:r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P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artial</w:t>
            </w:r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D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ate</w:t>
            </w:r>
            <w:proofErr w:type="spellEnd"/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=</w:t>
            </w:r>
            <w:r>
              <w:rPr>
                <w:rFonts w:ascii="Lato" w:hAnsi="Lato"/>
                <w:sz w:val="21"/>
                <w:szCs w:val="21"/>
                <w:shd w:val="clear" w:color="auto" w:fill="FFFFFF"/>
              </w:rPr>
              <w:t>2020-09-01</w:t>
            </w:r>
          </w:p>
        </w:tc>
      </w:tr>
      <w:tr w:rsidR="0043678D" w:rsidRPr="00F250B6" w14:paraId="470FDBDB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42CD7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929D1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61E8D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EE915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086A6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A54BD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1A69B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1813F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807CF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05356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9DA7D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3678D" w:rsidRPr="00F250B6" w14:paraId="29CBE7F9" w14:textId="77777777" w:rsidTr="00183C1B">
        <w:trPr>
          <w:trHeight w:val="472"/>
        </w:trPr>
        <w:tc>
          <w:tcPr>
            <w:tcW w:w="1000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72305B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309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B5FE0F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56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E0479C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28146C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A44A87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43678D" w:rsidRPr="00F250B6" w14:paraId="279E6595" w14:textId="77777777" w:rsidTr="00183C1B">
        <w:trPr>
          <w:trHeight w:val="472"/>
        </w:trPr>
        <w:tc>
          <w:tcPr>
            <w:tcW w:w="1000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8F0783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309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01FEE14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56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3FD45AB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66660C7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9B79DA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3678D" w:rsidRPr="00F250B6" w14:paraId="5D715564" w14:textId="77777777" w:rsidTr="00183C1B">
        <w:trPr>
          <w:trHeight w:val="573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ABC040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FB16CB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ke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A61E6C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E9FA50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34AA2C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3678D" w:rsidRPr="00F250B6" w14:paraId="03520FF5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E5BD76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A2336F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host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9BDB73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3EB879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37D0CD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3678D" w:rsidRPr="00F250B6" w14:paraId="7B43BA7B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3AE86A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F3367A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countr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7DBC8F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B7BCC5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D1D777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3678D" w:rsidRPr="00F250B6" w14:paraId="2CB202A3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56011C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575E6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currenc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8D397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1A3C4A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87ED93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3678D" w:rsidRPr="00F250B6" w14:paraId="67D0E999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1BDFB6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62214E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locale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A4A585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66EC6A4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76DEC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3678D" w:rsidRPr="00F250B6" w14:paraId="5686CD18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9E7DF4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6</w:t>
            </w: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52DEA4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riginPlac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343417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BF0928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CF2336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3678D" w:rsidRPr="00F250B6" w14:paraId="63449733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702F0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87645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destinationPlac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9E2109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664CA8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97A292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3678D" w:rsidRPr="00F250B6" w14:paraId="22E4BE03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96966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FD6125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in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utboundPartialDat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4A249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5275D4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7F1F69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3678D" w:rsidRPr="00F250B6" w14:paraId="7A36C13F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5A3BC7" w14:textId="77777777" w:rsidR="0043678D" w:rsidRPr="00F250B6" w:rsidRDefault="0043678D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9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B40E18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end button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8D8F86" w14:textId="787D5092" w:rsidR="0043678D" w:rsidRPr="00491440" w:rsidRDefault="007B1723" w:rsidP="00183C1B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>Origin c</w:t>
            </w:r>
            <w:r w:rsidR="00491440">
              <w:rPr>
                <w:rFonts w:eastAsia="Times New Roman" w:cstheme="minorHAnsi"/>
                <w:lang w:eastAsia="en-GB"/>
              </w:rPr>
              <w:t xml:space="preserve">ountry name should be </w:t>
            </w:r>
            <w:proofErr w:type="spellStart"/>
            <w:r w:rsidR="00491440" w:rsidRPr="00491440">
              <w:rPr>
                <w:rFonts w:eastAsia="Times New Roman" w:cstheme="minorHAnsi"/>
                <w:lang w:val="en-US" w:eastAsia="en-GB"/>
              </w:rPr>
              <w:t>Bosnien</w:t>
            </w:r>
            <w:proofErr w:type="spellEnd"/>
            <w:r w:rsidR="00491440" w:rsidRPr="00491440">
              <w:rPr>
                <w:rFonts w:eastAsia="Times New Roman" w:cstheme="minorHAnsi"/>
                <w:lang w:val="en-US" w:eastAsia="en-GB"/>
              </w:rPr>
              <w:t> und </w:t>
            </w:r>
            <w:proofErr w:type="spellStart"/>
            <w:r w:rsidR="00491440" w:rsidRPr="00491440">
              <w:rPr>
                <w:rFonts w:eastAsia="Times New Roman" w:cstheme="minorHAnsi"/>
                <w:lang w:val="en-US" w:eastAsia="en-GB"/>
              </w:rPr>
              <w:t>Herzegowina</w:t>
            </w:r>
            <w:proofErr w:type="spellEnd"/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C7FB99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0BCFFB" w14:textId="77777777" w:rsidR="0043678D" w:rsidRPr="00F250B6" w:rsidRDefault="0043678D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75EB3" w:rsidRPr="00F250B6" w14:paraId="6178609E" w14:textId="77777777" w:rsidTr="00183C1B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E80BA0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12E9F7" w14:textId="4D2F3744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kyScanner1</w:t>
            </w: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7CA697B2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168851" w14:textId="31EBBCFE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Browse quotes – Check route Sarajevo – Istanbul – check </w:t>
            </w:r>
            <w:r>
              <w:rPr>
                <w:rFonts w:eastAsia="Times New Roman" w:cstheme="minorHAnsi"/>
                <w:lang w:eastAsia="en-GB"/>
              </w:rPr>
              <w:t>destination</w:t>
            </w:r>
            <w:r>
              <w:rPr>
                <w:rFonts w:eastAsia="Times New Roman" w:cstheme="minorHAnsi"/>
                <w:lang w:eastAsia="en-GB"/>
              </w:rPr>
              <w:t xml:space="preserve"> country</w:t>
            </w:r>
          </w:p>
        </w:tc>
      </w:tr>
      <w:tr w:rsidR="00E75EB3" w:rsidRPr="009D7969" w14:paraId="5EDD3728" w14:textId="77777777" w:rsidTr="00183C1B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1F7B64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ositive/Negative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CD9E0A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ositive test case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2734E95C" w14:textId="3417107C" w:rsidR="00E75EB3" w:rsidRPr="009D7969" w:rsidRDefault="002353DB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MOKE TEST</w:t>
            </w:r>
          </w:p>
        </w:tc>
        <w:tc>
          <w:tcPr>
            <w:tcW w:w="2592" w:type="dxa"/>
            <w:gridSpan w:val="2"/>
            <w:shd w:val="clear" w:color="auto" w:fill="auto"/>
          </w:tcPr>
          <w:p w14:paraId="33E92E7D" w14:textId="77777777" w:rsidR="00E75EB3" w:rsidRPr="009D7969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left w:val="nil"/>
            </w:tcBorders>
            <w:shd w:val="clear" w:color="auto" w:fill="auto"/>
          </w:tcPr>
          <w:p w14:paraId="13A93081" w14:textId="77777777" w:rsidR="00E75EB3" w:rsidRPr="009D7969" w:rsidRDefault="00E75EB3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tcBorders>
              <w:left w:val="nil"/>
            </w:tcBorders>
            <w:shd w:val="clear" w:color="auto" w:fill="auto"/>
            <w:noWrap/>
          </w:tcPr>
          <w:p w14:paraId="5CB67617" w14:textId="77777777" w:rsidR="00E75EB3" w:rsidRPr="009D7969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E75EB3" w:rsidRPr="00F250B6" w14:paraId="45B7CB6C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9DB76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852738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3E51A8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CF6A5B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FF41B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4A1DA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B1ED35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E5C8E4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58CD57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A3567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6FB677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75EB3" w:rsidRPr="00F250B6" w14:paraId="41F3B193" w14:textId="77777777" w:rsidTr="00183C1B">
        <w:trPr>
          <w:trHeight w:val="368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03C00F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5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EBC06A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zudin</w:t>
            </w:r>
          </w:p>
        </w:tc>
        <w:tc>
          <w:tcPr>
            <w:tcW w:w="2656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41687D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527646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8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9046BB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F62B9C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75EB3" w:rsidRPr="00F250B6" w14:paraId="29EF403F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F02D31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29401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F4D716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EC2FFA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F93A26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38A3B7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ED8123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801DDD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694C1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85987E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7CE39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75EB3" w:rsidRPr="00F250B6" w14:paraId="7B48C7EE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806BB4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669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B0C8C9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-conditions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: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138C2E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F58D4A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3A1BC9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E75EB3" w:rsidRPr="00F250B6" w14:paraId="7F52E440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2AF477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F14E93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Postman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032F9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903E92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BD1EC8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key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db53320519msh292a4b14f44ca06p17371djsn6139620139fb</w:t>
            </w:r>
          </w:p>
        </w:tc>
      </w:tr>
      <w:tr w:rsidR="00E75EB3" w:rsidRPr="00F250B6" w14:paraId="752990FE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0B665C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629BAF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URL: 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https://skyscanner-skyscanner-flight-search-v1.p.rapidapi.com/apiservices/browsequotes/v1.0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FB4E41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F610F8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F5CF96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host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skyscanner-skyscanner-flight-search-v1.p.rapidapi.com</w:t>
            </w:r>
          </w:p>
        </w:tc>
      </w:tr>
      <w:tr w:rsidR="00E75EB3" w:rsidRPr="008622C4" w14:paraId="7214FAD6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AC68DE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3FEB95" w14:textId="77777777" w:rsidR="00E75EB3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3D924A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21EE95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CAB1D4" w14:textId="77777777" w:rsidR="00E75EB3" w:rsidRPr="008622C4" w:rsidRDefault="00E75EB3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country = </w:t>
            </w:r>
            <w:r>
              <w:rPr>
                <w:rFonts w:eastAsia="Times New Roman" w:cstheme="minorHAnsi"/>
                <w:lang w:eastAsia="en-GB"/>
              </w:rPr>
              <w:t>DE, c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 xml:space="preserve">urrency = </w:t>
            </w:r>
            <w:r>
              <w:rPr>
                <w:rFonts w:eastAsia="Times New Roman" w:cstheme="minorHAnsi"/>
                <w:lang w:eastAsia="en-GB"/>
              </w:rPr>
              <w:t>EUR, l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ocale=</w:t>
            </w:r>
            <w:r>
              <w:rPr>
                <w:rFonts w:eastAsia="Times New Roman" w:cstheme="minorHAnsi"/>
                <w:lang w:eastAsia="en-GB"/>
              </w:rPr>
              <w:t xml:space="preserve">de-DE,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riginPlace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=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SJJ-sky</w:t>
            </w:r>
          </w:p>
        </w:tc>
      </w:tr>
      <w:tr w:rsidR="00E75EB3" w:rsidRPr="008622C4" w14:paraId="11BECE44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E7E85E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66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CA251B" w14:textId="77777777" w:rsidR="00E75EB3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FE572D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630F13" w14:textId="77777777" w:rsidR="00E75EB3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460871" w14:textId="77777777" w:rsidR="00E75EB3" w:rsidRPr="008622C4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b/>
                <w:bCs/>
                <w:lang w:eastAsia="en-GB"/>
              </w:rPr>
              <w:t>destinationPlace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=</w:t>
            </w:r>
            <w:r>
              <w:rPr>
                <w:rFonts w:eastAsia="Times New Roman" w:cstheme="minorHAnsi"/>
                <w:lang w:eastAsia="en-GB"/>
              </w:rPr>
              <w:t xml:space="preserve">ISTA-sky,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utbound</w:t>
            </w:r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P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artial</w:t>
            </w:r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D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ate</w:t>
            </w:r>
            <w:proofErr w:type="spellEnd"/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=</w:t>
            </w:r>
            <w:r>
              <w:rPr>
                <w:rFonts w:ascii="Lato" w:hAnsi="Lato"/>
                <w:sz w:val="21"/>
                <w:szCs w:val="21"/>
                <w:shd w:val="clear" w:color="auto" w:fill="FFFFFF"/>
              </w:rPr>
              <w:t>2020-09-01</w:t>
            </w:r>
          </w:p>
        </w:tc>
      </w:tr>
      <w:tr w:rsidR="00E75EB3" w:rsidRPr="00F250B6" w14:paraId="3FDCEFB9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BB9CD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3E907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F9F8A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83D7C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B9B68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5CB35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195B6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91858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7CEC6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43D80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81A7C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75EB3" w:rsidRPr="00F250B6" w14:paraId="4B190CFF" w14:textId="77777777" w:rsidTr="00183C1B">
        <w:trPr>
          <w:trHeight w:val="472"/>
        </w:trPr>
        <w:tc>
          <w:tcPr>
            <w:tcW w:w="1000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E55C88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309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1B9C75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56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14E002F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69D016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609AA2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E75EB3" w:rsidRPr="00F250B6" w14:paraId="18419FCB" w14:textId="77777777" w:rsidTr="00183C1B">
        <w:trPr>
          <w:trHeight w:val="472"/>
        </w:trPr>
        <w:tc>
          <w:tcPr>
            <w:tcW w:w="1000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146BCE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309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9787727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56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8011A6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31D828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43E61FA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E75EB3" w:rsidRPr="00F250B6" w14:paraId="3424161C" w14:textId="77777777" w:rsidTr="00183C1B">
        <w:trPr>
          <w:trHeight w:val="573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9BFED9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8C84FB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ke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D642DD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CFDC2B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3E4D31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75EB3" w:rsidRPr="00F250B6" w14:paraId="1D8B9BB9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710AAF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B3C598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host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B0593E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5C97A3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320235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75EB3" w:rsidRPr="00F250B6" w14:paraId="6289363C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E1D456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9BAFB2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countr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B0324E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86B0BB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36B9F8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75EB3" w:rsidRPr="00F250B6" w14:paraId="02BBC207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F27F27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04CF77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currency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97C8F8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05A989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F45C5A3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E75EB3" w:rsidRPr="00F250B6" w14:paraId="7FF26C57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0F48C7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67EA03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locale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895F44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F187604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7447C6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E75EB3" w:rsidRPr="00F250B6" w14:paraId="798BE30F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3337A6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6</w:t>
            </w: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EAA076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riginPlac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1AC1CF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89EE19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80355C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E75EB3" w:rsidRPr="00F250B6" w14:paraId="0AB76F0F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92B216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69E61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destinationPlac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6C569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BFFC47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3DECEF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75EB3" w:rsidRPr="00F250B6" w14:paraId="628C4025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2C4AF2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3FE1B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in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utboundPartialDate</w:t>
            </w:r>
            <w:proofErr w:type="spellEnd"/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7823A1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FBBED1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D41DE9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75EB3" w:rsidRPr="00F250B6" w14:paraId="4779BDDD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85B6BD" w14:textId="77777777" w:rsidR="00E75EB3" w:rsidRPr="00F250B6" w:rsidRDefault="00E75EB3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9</w:t>
            </w:r>
          </w:p>
        </w:tc>
        <w:tc>
          <w:tcPr>
            <w:tcW w:w="33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04EB2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end button</w:t>
            </w:r>
          </w:p>
        </w:tc>
        <w:tc>
          <w:tcPr>
            <w:tcW w:w="265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7DAEE" w14:textId="3101C1A9" w:rsidR="00E75EB3" w:rsidRPr="00491440" w:rsidRDefault="00E75EB3" w:rsidP="00183C1B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>Destination</w:t>
            </w:r>
            <w:r>
              <w:rPr>
                <w:rFonts w:eastAsia="Times New Roman" w:cstheme="minorHAnsi"/>
                <w:lang w:eastAsia="en-GB"/>
              </w:rPr>
              <w:t xml:space="preserve"> country name should be </w:t>
            </w:r>
            <w:proofErr w:type="spellStart"/>
            <w:r w:rsidRPr="00E75EB3">
              <w:rPr>
                <w:rFonts w:eastAsia="Times New Roman" w:cstheme="minorHAnsi"/>
                <w:lang w:val="en-US" w:eastAsia="en-GB"/>
              </w:rPr>
              <w:t>Türkei</w:t>
            </w:r>
            <w:proofErr w:type="spellEnd"/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B6B53F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543B74" w14:textId="77777777" w:rsidR="00E75EB3" w:rsidRPr="00F250B6" w:rsidRDefault="00E75EB3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0685DF5" w14:textId="478FB9B8" w:rsidR="003A22C8" w:rsidRDefault="003A22C8">
      <w:pPr>
        <w:rPr>
          <w:rFonts w:cstheme="minorHAnsi"/>
        </w:rPr>
      </w:pPr>
    </w:p>
    <w:tbl>
      <w:tblPr>
        <w:tblW w:w="14744" w:type="dxa"/>
        <w:tblLook w:val="04A0" w:firstRow="1" w:lastRow="0" w:firstColumn="1" w:lastColumn="0" w:noHBand="0" w:noVBand="1"/>
      </w:tblPr>
      <w:tblGrid>
        <w:gridCol w:w="1000"/>
        <w:gridCol w:w="1781"/>
        <w:gridCol w:w="1528"/>
        <w:gridCol w:w="1360"/>
        <w:gridCol w:w="1296"/>
        <w:gridCol w:w="1296"/>
        <w:gridCol w:w="1296"/>
        <w:gridCol w:w="1296"/>
        <w:gridCol w:w="1297"/>
        <w:gridCol w:w="1296"/>
        <w:gridCol w:w="1298"/>
      </w:tblGrid>
      <w:tr w:rsidR="009C2BA7" w:rsidRPr="00F250B6" w14:paraId="0BE58B08" w14:textId="77777777" w:rsidTr="00183C1B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B2EC98A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5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F68F5E" w14:textId="41D06C5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kyScanner1</w:t>
            </w: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65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noWrap/>
            <w:hideMark/>
          </w:tcPr>
          <w:p w14:paraId="79E6F9FD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7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114DE1" w14:textId="3F6398FA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Browse quotes – Check </w:t>
            </w:r>
            <w:r>
              <w:rPr>
                <w:rFonts w:eastAsia="Times New Roman" w:cstheme="minorHAnsi"/>
                <w:lang w:eastAsia="en-GB"/>
              </w:rPr>
              <w:t>language</w:t>
            </w:r>
          </w:p>
        </w:tc>
      </w:tr>
      <w:tr w:rsidR="009C2BA7" w:rsidRPr="009D7969" w14:paraId="4768C391" w14:textId="77777777" w:rsidTr="00183C1B">
        <w:trPr>
          <w:trHeight w:val="295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1360AA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Positive/Negative</w:t>
            </w:r>
          </w:p>
        </w:tc>
        <w:tc>
          <w:tcPr>
            <w:tcW w:w="15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701A6D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ositive test case</w:t>
            </w:r>
          </w:p>
        </w:tc>
        <w:tc>
          <w:tcPr>
            <w:tcW w:w="2656" w:type="dxa"/>
            <w:gridSpan w:val="2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noWrap/>
          </w:tcPr>
          <w:p w14:paraId="21B271B6" w14:textId="778852D4" w:rsidR="009C2BA7" w:rsidRPr="009D7969" w:rsidRDefault="009C2BA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2" w:type="dxa"/>
            <w:gridSpan w:val="2"/>
            <w:shd w:val="clear" w:color="auto" w:fill="auto"/>
          </w:tcPr>
          <w:p w14:paraId="55C11765" w14:textId="77777777" w:rsidR="009C2BA7" w:rsidRPr="009D7969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left w:val="nil"/>
            </w:tcBorders>
            <w:shd w:val="clear" w:color="auto" w:fill="auto"/>
          </w:tcPr>
          <w:p w14:paraId="6BAB61DE" w14:textId="77777777" w:rsidR="009C2BA7" w:rsidRPr="009D7969" w:rsidRDefault="009C2BA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tcBorders>
              <w:left w:val="nil"/>
            </w:tcBorders>
            <w:shd w:val="clear" w:color="auto" w:fill="auto"/>
            <w:noWrap/>
          </w:tcPr>
          <w:p w14:paraId="28D67C3C" w14:textId="77777777" w:rsidR="009C2BA7" w:rsidRPr="009D7969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9C2BA7" w:rsidRPr="00F250B6" w14:paraId="76E20E89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36D3E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2295A6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D3EEFF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4A9D8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48B07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0650ED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5B7594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A94AA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E63F29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1D60C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4D4F24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C2BA7" w:rsidRPr="00F250B6" w14:paraId="1FC60043" w14:textId="77777777" w:rsidTr="00183C1B">
        <w:trPr>
          <w:trHeight w:val="368"/>
        </w:trPr>
        <w:tc>
          <w:tcPr>
            <w:tcW w:w="278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54A4B7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3FDF91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zudin</w:t>
            </w:r>
          </w:p>
        </w:tc>
        <w:tc>
          <w:tcPr>
            <w:tcW w:w="265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708468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94759B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8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707D79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8A4D58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C2BA7" w:rsidRPr="00F250B6" w14:paraId="7D562D74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4D546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76841E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75AC0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21484D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F6F91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7CCFE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0FF268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D35A38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8F966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C49CD7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C1B555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C2BA7" w:rsidRPr="00F250B6" w14:paraId="29F5C10B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1AC874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66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488FA29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-conditions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F1BFA6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6522B75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59ED6A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9C2BA7" w:rsidRPr="00F250B6" w14:paraId="68B92DF8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FB8C0D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66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38AC61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Postma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3A0764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A4E6F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DFE0A0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key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db53320519msh292a4b14f44ca06p17371djsn6139620139fb</w:t>
            </w:r>
          </w:p>
        </w:tc>
      </w:tr>
      <w:tr w:rsidR="009C2BA7" w:rsidRPr="00F250B6" w14:paraId="3CFB9EE2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2566C0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66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E39D8D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URL: 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https://skyscanner-skyscanner-flight-search-v1.p.rapidapi.com/apiservices/browsequotes/v1.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02733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8CCED5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E78C3C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A1F7D">
              <w:rPr>
                <w:rFonts w:eastAsia="Times New Roman" w:cstheme="minorHAnsi"/>
                <w:b/>
                <w:bCs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b/>
                <w:bCs/>
                <w:lang w:eastAsia="en-GB"/>
              </w:rPr>
              <w:t>-host</w:t>
            </w:r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Pr="00FA1F7D">
              <w:rPr>
                <w:rFonts w:eastAsia="Times New Roman" w:cstheme="minorHAnsi"/>
                <w:lang w:eastAsia="en-GB"/>
              </w:rPr>
              <w:t>skyscanner-skyscanner-flight-search-v1.p.rapidapi.com</w:t>
            </w:r>
          </w:p>
        </w:tc>
      </w:tr>
      <w:tr w:rsidR="009C2BA7" w:rsidRPr="008622C4" w14:paraId="1ADD8246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0B09B6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66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805B23" w14:textId="77777777" w:rsidR="009C2BA7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354D9E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F82A3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7371B1" w14:textId="489613DE" w:rsidR="009C2BA7" w:rsidRPr="008622C4" w:rsidRDefault="009C2BA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country = </w:t>
            </w:r>
            <w:r>
              <w:rPr>
                <w:rFonts w:eastAsia="Times New Roman" w:cstheme="minorHAnsi"/>
                <w:lang w:eastAsia="en-GB"/>
              </w:rPr>
              <w:t>DE, c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 xml:space="preserve">urrency = </w:t>
            </w:r>
            <w:r>
              <w:rPr>
                <w:rFonts w:eastAsia="Times New Roman" w:cstheme="minorHAnsi"/>
                <w:lang w:eastAsia="en-GB"/>
              </w:rPr>
              <w:t>EUR, l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ocale=</w:t>
            </w:r>
            <w:proofErr w:type="spellStart"/>
            <w:r>
              <w:rPr>
                <w:rFonts w:eastAsia="Times New Roman" w:cstheme="minorHAnsi"/>
                <w:lang w:eastAsia="en-GB"/>
              </w:rPr>
              <w:t>en</w:t>
            </w:r>
            <w:proofErr w:type="spellEnd"/>
            <w:r>
              <w:rPr>
                <w:rFonts w:eastAsia="Times New Roman" w:cstheme="minorHAnsi"/>
                <w:lang w:eastAsia="en-GB"/>
              </w:rPr>
              <w:t>-US</w:t>
            </w:r>
            <w:r>
              <w:rPr>
                <w:rFonts w:eastAsia="Times New Roman" w:cstheme="minorHAnsi"/>
                <w:lang w:eastAsia="en-GB"/>
              </w:rPr>
              <w:t xml:space="preserve">,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riginPlace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=</w:t>
            </w:r>
            <w:r>
              <w:rPr>
                <w:rFonts w:ascii="Helvetica" w:hAnsi="Helvetica" w:cs="Helvetica"/>
                <w:color w:val="505050"/>
                <w:sz w:val="18"/>
                <w:szCs w:val="18"/>
                <w:shd w:val="clear" w:color="auto" w:fill="FFFFFF"/>
              </w:rPr>
              <w:t>SJJ-sky</w:t>
            </w:r>
          </w:p>
        </w:tc>
      </w:tr>
      <w:tr w:rsidR="009C2BA7" w:rsidRPr="008622C4" w14:paraId="3022149E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B6B48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66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AF774F" w14:textId="77777777" w:rsidR="009C2BA7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80D67C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B12327" w14:textId="77777777" w:rsidR="009C2BA7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9E39F3" w14:textId="77777777" w:rsidR="009C2BA7" w:rsidRPr="008622C4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b/>
                <w:bCs/>
                <w:lang w:eastAsia="en-GB"/>
              </w:rPr>
              <w:t>destinationPlace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=</w:t>
            </w:r>
            <w:r>
              <w:rPr>
                <w:rFonts w:eastAsia="Times New Roman" w:cstheme="minorHAnsi"/>
                <w:lang w:eastAsia="en-GB"/>
              </w:rPr>
              <w:t xml:space="preserve">ISTA-sky,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utbound</w:t>
            </w:r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P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artial</w:t>
            </w:r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D</w:t>
            </w:r>
            <w:r w:rsidRPr="008622C4"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ate</w:t>
            </w:r>
            <w:proofErr w:type="spellEnd"/>
            <w:r>
              <w:rPr>
                <w:rFonts w:ascii="Lato" w:hAnsi="Lato"/>
                <w:b/>
                <w:bCs/>
                <w:sz w:val="21"/>
                <w:szCs w:val="21"/>
                <w:shd w:val="clear" w:color="auto" w:fill="FFFFFF"/>
              </w:rPr>
              <w:t>=</w:t>
            </w:r>
            <w:r>
              <w:rPr>
                <w:rFonts w:ascii="Lato" w:hAnsi="Lato"/>
                <w:sz w:val="21"/>
                <w:szCs w:val="21"/>
                <w:shd w:val="clear" w:color="auto" w:fill="FFFFFF"/>
              </w:rPr>
              <w:t>2020-09-01</w:t>
            </w:r>
          </w:p>
        </w:tc>
      </w:tr>
      <w:tr w:rsidR="009C2BA7" w:rsidRPr="00F250B6" w14:paraId="151DF956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DB642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5D90B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45762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92305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1372E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EBAAC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C45F5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489F1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CB666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E2459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53422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C2BA7" w:rsidRPr="00F250B6" w14:paraId="4A3DCB8C" w14:textId="77777777" w:rsidTr="00183C1B">
        <w:trPr>
          <w:trHeight w:val="472"/>
        </w:trPr>
        <w:tc>
          <w:tcPr>
            <w:tcW w:w="1000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F30AD2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309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2E511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5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4AA1A7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2873C2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EDCF7C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9C2BA7" w:rsidRPr="00F250B6" w14:paraId="17C6E033" w14:textId="77777777" w:rsidTr="00183C1B">
        <w:trPr>
          <w:trHeight w:val="472"/>
        </w:trPr>
        <w:tc>
          <w:tcPr>
            <w:tcW w:w="1000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FB68B4F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309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90B1A2F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5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9F857AA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747DF62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B51AF82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9C2BA7" w:rsidRPr="00F250B6" w14:paraId="3C1FB1C3" w14:textId="77777777" w:rsidTr="00183C1B">
        <w:trPr>
          <w:trHeight w:val="573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93D36D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3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2E0B4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key</w:t>
            </w:r>
          </w:p>
        </w:tc>
        <w:tc>
          <w:tcPr>
            <w:tcW w:w="26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1326A4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BE45D4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89D791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C2BA7" w:rsidRPr="00F250B6" w14:paraId="1588FC3D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F368BF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3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06383C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r w:rsidRPr="00FA1F7D">
              <w:rPr>
                <w:rFonts w:eastAsia="Times New Roman" w:cstheme="minorHAnsi"/>
                <w:lang w:eastAsia="en-GB"/>
              </w:rPr>
              <w:t>x-</w:t>
            </w:r>
            <w:proofErr w:type="spellStart"/>
            <w:r w:rsidRPr="00FA1F7D">
              <w:rPr>
                <w:rFonts w:eastAsia="Times New Roman" w:cstheme="minorHAnsi"/>
                <w:lang w:eastAsia="en-GB"/>
              </w:rPr>
              <w:t>rapidapi</w:t>
            </w:r>
            <w:proofErr w:type="spellEnd"/>
            <w:r w:rsidRPr="00FA1F7D">
              <w:rPr>
                <w:rFonts w:eastAsia="Times New Roman" w:cstheme="minorHAnsi"/>
                <w:lang w:eastAsia="en-GB"/>
              </w:rPr>
              <w:t>-host</w:t>
            </w:r>
          </w:p>
        </w:tc>
        <w:tc>
          <w:tcPr>
            <w:tcW w:w="26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A82F44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29F288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4A3968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C2BA7" w:rsidRPr="00F250B6" w14:paraId="49E33885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415F24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3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EBBDA6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country</w:t>
            </w:r>
          </w:p>
        </w:tc>
        <w:tc>
          <w:tcPr>
            <w:tcW w:w="26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D74D6B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C1B99E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FAC1A2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C2BA7" w:rsidRPr="00F250B6" w14:paraId="718113DF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FC29E6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3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E01F64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currency</w:t>
            </w:r>
          </w:p>
        </w:tc>
        <w:tc>
          <w:tcPr>
            <w:tcW w:w="26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211A12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F1D6BE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C80554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C2BA7" w:rsidRPr="00F250B6" w14:paraId="4D14BCC0" w14:textId="77777777" w:rsidTr="00183C1B">
        <w:trPr>
          <w:trHeight w:val="295"/>
        </w:trPr>
        <w:tc>
          <w:tcPr>
            <w:tcW w:w="1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E4403B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33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810FB1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locale</w:t>
            </w:r>
          </w:p>
        </w:tc>
        <w:tc>
          <w:tcPr>
            <w:tcW w:w="26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43E7AB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1B7A64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331E0E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C2BA7" w:rsidRPr="00F250B6" w14:paraId="6BC38D50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99FE66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6</w:t>
            </w: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3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C15111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riginPlace</w:t>
            </w:r>
            <w:proofErr w:type="spellEnd"/>
          </w:p>
        </w:tc>
        <w:tc>
          <w:tcPr>
            <w:tcW w:w="26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4FD3FD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847073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DA8F98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C2BA7" w:rsidRPr="00F250B6" w14:paraId="0076F3DE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12C39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33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A71C7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destinationPlace</w:t>
            </w:r>
            <w:proofErr w:type="spellEnd"/>
          </w:p>
        </w:tc>
        <w:tc>
          <w:tcPr>
            <w:tcW w:w="26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4BCEC9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48D9A6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D28CF9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C2BA7" w:rsidRPr="00F250B6" w14:paraId="7B504F19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64318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33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8D972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invalid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outboundPartialDate</w:t>
            </w:r>
            <w:proofErr w:type="spellEnd"/>
          </w:p>
        </w:tc>
        <w:tc>
          <w:tcPr>
            <w:tcW w:w="26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AB4D1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B79DEE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326B6E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C2BA7" w:rsidRPr="00F250B6" w14:paraId="61804750" w14:textId="77777777" w:rsidTr="00183C1B">
        <w:trPr>
          <w:trHeight w:val="295"/>
        </w:trPr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F760E6" w14:textId="77777777" w:rsidR="009C2BA7" w:rsidRPr="00F250B6" w:rsidRDefault="009C2BA7" w:rsidP="00183C1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9</w:t>
            </w:r>
          </w:p>
        </w:tc>
        <w:tc>
          <w:tcPr>
            <w:tcW w:w="330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D4A44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end button</w:t>
            </w:r>
          </w:p>
        </w:tc>
        <w:tc>
          <w:tcPr>
            <w:tcW w:w="26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27166D" w14:textId="6E5E77DB" w:rsidR="009C2BA7" w:rsidRPr="00491440" w:rsidRDefault="00A12BB9" w:rsidP="00183C1B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  <w:r>
              <w:rPr>
                <w:rFonts w:eastAsia="Times New Roman" w:cstheme="minorHAnsi"/>
                <w:lang w:val="en-US" w:eastAsia="en-GB"/>
              </w:rPr>
              <w:t xml:space="preserve">Response should be in </w:t>
            </w:r>
            <w:proofErr w:type="spellStart"/>
            <w:r>
              <w:rPr>
                <w:rFonts w:eastAsia="Times New Roman" w:cstheme="minorHAnsi"/>
                <w:lang w:val="en-US" w:eastAsia="en-GB"/>
              </w:rPr>
              <w:t>english</w:t>
            </w:r>
            <w:proofErr w:type="spellEnd"/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943A06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82DDB5" w14:textId="77777777" w:rsidR="009C2BA7" w:rsidRPr="00F250B6" w:rsidRDefault="009C2BA7" w:rsidP="00183C1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FD4A0EE" w14:textId="77777777" w:rsidR="009C2BA7" w:rsidRPr="00F250B6" w:rsidRDefault="009C2BA7">
      <w:pPr>
        <w:rPr>
          <w:rFonts w:cstheme="minorHAnsi"/>
        </w:rPr>
      </w:pPr>
    </w:p>
    <w:sectPr w:rsidR="009C2BA7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800B4"/>
    <w:rsid w:val="000E397A"/>
    <w:rsid w:val="00115828"/>
    <w:rsid w:val="001F72EA"/>
    <w:rsid w:val="002353DB"/>
    <w:rsid w:val="00256456"/>
    <w:rsid w:val="00311E8A"/>
    <w:rsid w:val="003435B9"/>
    <w:rsid w:val="00355E19"/>
    <w:rsid w:val="00393168"/>
    <w:rsid w:val="003A22C8"/>
    <w:rsid w:val="003A389C"/>
    <w:rsid w:val="0043678D"/>
    <w:rsid w:val="004430E6"/>
    <w:rsid w:val="00443A91"/>
    <w:rsid w:val="00452AFE"/>
    <w:rsid w:val="00491440"/>
    <w:rsid w:val="0049211B"/>
    <w:rsid w:val="00554DFF"/>
    <w:rsid w:val="005A55A3"/>
    <w:rsid w:val="005B3910"/>
    <w:rsid w:val="005C53A6"/>
    <w:rsid w:val="00602676"/>
    <w:rsid w:val="00636320"/>
    <w:rsid w:val="006938D0"/>
    <w:rsid w:val="006F1E1F"/>
    <w:rsid w:val="006F60F6"/>
    <w:rsid w:val="007B1723"/>
    <w:rsid w:val="007E786D"/>
    <w:rsid w:val="007F207C"/>
    <w:rsid w:val="00806E4A"/>
    <w:rsid w:val="008622C4"/>
    <w:rsid w:val="00910E50"/>
    <w:rsid w:val="009C1DA8"/>
    <w:rsid w:val="009C2BA7"/>
    <w:rsid w:val="009C3142"/>
    <w:rsid w:val="009D7969"/>
    <w:rsid w:val="00A12BB9"/>
    <w:rsid w:val="00B7048E"/>
    <w:rsid w:val="00B91978"/>
    <w:rsid w:val="00BD0D17"/>
    <w:rsid w:val="00C603C4"/>
    <w:rsid w:val="00D23213"/>
    <w:rsid w:val="00DA24B6"/>
    <w:rsid w:val="00E75EB3"/>
    <w:rsid w:val="00F14807"/>
    <w:rsid w:val="00F148A2"/>
    <w:rsid w:val="00F250B6"/>
    <w:rsid w:val="00F46BE7"/>
    <w:rsid w:val="00FA1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2BA7"/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1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51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1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91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0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7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44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1</TotalTime>
  <Pages>12</Pages>
  <Words>1929</Words>
  <Characters>11001</Characters>
  <Application>Microsoft Office Word</Application>
  <DocSecurity>0</DocSecurity>
  <Lines>91</Lines>
  <Paragraphs>25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Ema Begulić</cp:lastModifiedBy>
  <cp:revision>49</cp:revision>
  <dcterms:created xsi:type="dcterms:W3CDTF">2019-01-01T07:14:00Z</dcterms:created>
  <dcterms:modified xsi:type="dcterms:W3CDTF">2021-03-01T12:20:00Z</dcterms:modified>
</cp:coreProperties>
</file>